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2AF09" w14:textId="05B7E22D" w:rsidR="00C466CA" w:rsidRPr="00AD0EEF" w:rsidRDefault="00BC736B" w:rsidP="00FE0CC1">
      <w:pPr>
        <w:jc w:val="center"/>
        <w:rPr>
          <w:rFonts w:ascii="Calibri" w:hAnsi="Calibri"/>
          <w:b/>
          <w:sz w:val="24"/>
          <w:szCs w:val="24"/>
        </w:rPr>
      </w:pPr>
      <w:r w:rsidRPr="00AD0EEF">
        <w:rPr>
          <w:rFonts w:ascii="Calibri" w:hAnsi="Calibri"/>
          <w:b/>
          <w:sz w:val="24"/>
          <w:szCs w:val="24"/>
        </w:rPr>
        <w:t>NAČRT UKREPOV OB NEPREDVIDLJIVI</w:t>
      </w:r>
      <w:r w:rsidR="00A122AB">
        <w:rPr>
          <w:rFonts w:ascii="Calibri" w:hAnsi="Calibri"/>
          <w:b/>
          <w:sz w:val="24"/>
          <w:szCs w:val="24"/>
        </w:rPr>
        <w:t>H</w:t>
      </w:r>
      <w:r w:rsidRPr="00AD0EEF">
        <w:rPr>
          <w:rFonts w:ascii="Calibri" w:hAnsi="Calibri"/>
          <w:b/>
          <w:sz w:val="24"/>
          <w:szCs w:val="24"/>
        </w:rPr>
        <w:t xml:space="preserve"> DOGODKIH</w:t>
      </w:r>
      <w:r w:rsidR="00FE0CC1">
        <w:rPr>
          <w:rFonts w:ascii="Calibri" w:hAnsi="Calibri"/>
          <w:b/>
          <w:sz w:val="24"/>
          <w:szCs w:val="24"/>
        </w:rPr>
        <w:t xml:space="preserve"> </w:t>
      </w:r>
      <w:r w:rsidR="00FE0CC1">
        <w:rPr>
          <w:rFonts w:ascii="Calibri" w:hAnsi="Calibri"/>
          <w:b/>
          <w:sz w:val="24"/>
          <w:szCs w:val="24"/>
        </w:rPr>
        <w:br/>
        <w:t>za pridobitev dovoljenja za prevoznika za dolge vožnje</w:t>
      </w:r>
      <w:r w:rsidR="00FE0CC1">
        <w:rPr>
          <w:rFonts w:ascii="Calibri" w:hAnsi="Calibri"/>
          <w:b/>
          <w:sz w:val="24"/>
          <w:szCs w:val="24"/>
        </w:rPr>
        <w:br/>
        <w:t xml:space="preserve">(na podlagi </w:t>
      </w:r>
      <w:r w:rsidR="008D6203">
        <w:rPr>
          <w:rFonts w:ascii="Calibri" w:hAnsi="Calibri"/>
          <w:b/>
          <w:sz w:val="24"/>
          <w:szCs w:val="24"/>
        </w:rPr>
        <w:t xml:space="preserve">točke </w:t>
      </w:r>
      <w:r w:rsidR="00FE0CC1">
        <w:rPr>
          <w:rFonts w:ascii="Calibri" w:hAnsi="Calibri"/>
          <w:b/>
          <w:sz w:val="24"/>
          <w:szCs w:val="24"/>
        </w:rPr>
        <w:t>b (iv) prvega odstavka 11. člena Uredbe</w:t>
      </w:r>
      <w:r w:rsidR="009F7A8F">
        <w:rPr>
          <w:rFonts w:ascii="Calibri" w:hAnsi="Calibri"/>
          <w:b/>
          <w:sz w:val="24"/>
          <w:szCs w:val="24"/>
        </w:rPr>
        <w:t xml:space="preserve"> Sveta (ES) št. 1/2005</w:t>
      </w:r>
      <w:r w:rsidR="00FE0CC1">
        <w:rPr>
          <w:rFonts w:ascii="Calibri" w:hAnsi="Calibri"/>
          <w:b/>
          <w:sz w:val="24"/>
          <w:szCs w:val="24"/>
        </w:rPr>
        <w:t>)</w:t>
      </w:r>
    </w:p>
    <w:p w14:paraId="4141B5A0" w14:textId="77777777" w:rsidR="00BC736B" w:rsidRDefault="00BC736B" w:rsidP="00BC736B">
      <w:pPr>
        <w:jc w:val="center"/>
        <w:rPr>
          <w:rFonts w:ascii="Calibri" w:hAnsi="Calibri"/>
          <w:b/>
          <w:sz w:val="20"/>
          <w:szCs w:val="20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2689"/>
        <w:gridCol w:w="6373"/>
      </w:tblGrid>
      <w:tr w:rsidR="00BF724F" w:rsidRPr="00891132" w14:paraId="1D033A61" w14:textId="77777777" w:rsidTr="00BF724F">
        <w:tc>
          <w:tcPr>
            <w:tcW w:w="9062" w:type="dxa"/>
            <w:gridSpan w:val="2"/>
            <w:shd w:val="clear" w:color="auto" w:fill="D5DCE4" w:themeFill="text2" w:themeFillTint="33"/>
          </w:tcPr>
          <w:p w14:paraId="10E18E4C" w14:textId="77777777" w:rsidR="00BF724F" w:rsidRPr="00891132" w:rsidRDefault="00BF724F" w:rsidP="00BF724F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891132">
              <w:rPr>
                <w:rFonts w:ascii="Calibri" w:hAnsi="Calibri"/>
                <w:b/>
                <w:sz w:val="20"/>
                <w:szCs w:val="20"/>
              </w:rPr>
              <w:t>1. DEL</w:t>
            </w:r>
          </w:p>
          <w:p w14:paraId="381CC4EA" w14:textId="18647F52" w:rsidR="00BF724F" w:rsidRPr="00891132" w:rsidRDefault="00BF724F" w:rsidP="00BF724F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891132">
              <w:rPr>
                <w:rFonts w:ascii="Calibri" w:hAnsi="Calibri"/>
                <w:b/>
                <w:sz w:val="20"/>
                <w:szCs w:val="20"/>
              </w:rPr>
              <w:t>Osnovni podatki</w:t>
            </w:r>
            <w:r w:rsidR="00A122AB" w:rsidRPr="00891132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="00E36FBB">
              <w:rPr>
                <w:rFonts w:ascii="Calibri" w:hAnsi="Calibri"/>
                <w:b/>
                <w:sz w:val="20"/>
                <w:szCs w:val="20"/>
              </w:rPr>
              <w:t>o vlagatelju</w:t>
            </w:r>
          </w:p>
          <w:p w14:paraId="42BB0D8A" w14:textId="77777777" w:rsidR="00302E00" w:rsidRPr="00891132" w:rsidRDefault="00302E00" w:rsidP="00BF724F">
            <w:pPr>
              <w:jc w:val="center"/>
              <w:rPr>
                <w:rFonts w:ascii="Calibri" w:hAnsi="Calibri"/>
                <w:b/>
                <w:i/>
                <w:sz w:val="20"/>
                <w:szCs w:val="20"/>
              </w:rPr>
            </w:pPr>
          </w:p>
        </w:tc>
      </w:tr>
      <w:tr w:rsidR="00BC736B" w:rsidRPr="00891132" w14:paraId="08FF76A0" w14:textId="77777777" w:rsidTr="00BC736B">
        <w:tc>
          <w:tcPr>
            <w:tcW w:w="2689" w:type="dxa"/>
          </w:tcPr>
          <w:p w14:paraId="7E627A1E" w14:textId="77777777" w:rsidR="00BC736B" w:rsidRDefault="00E36FBB" w:rsidP="00BC736B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Ime in priimek</w:t>
            </w:r>
            <w:r w:rsidR="00BC736B" w:rsidRPr="00891132">
              <w:rPr>
                <w:rFonts w:ascii="Calibri" w:hAnsi="Calibri"/>
                <w:sz w:val="20"/>
                <w:szCs w:val="20"/>
              </w:rPr>
              <w:t>:</w:t>
            </w:r>
          </w:p>
          <w:p w14:paraId="1FE36D83" w14:textId="1C35F550" w:rsidR="003657CC" w:rsidRPr="00891132" w:rsidRDefault="003657CC" w:rsidP="00BC736B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373" w:type="dxa"/>
          </w:tcPr>
          <w:p w14:paraId="72ECFEFF" w14:textId="77777777" w:rsidR="00BC736B" w:rsidRPr="00891132" w:rsidRDefault="00BC736B" w:rsidP="00BC736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BC736B" w:rsidRPr="00891132" w14:paraId="0429A2F9" w14:textId="77777777" w:rsidTr="00BC736B">
        <w:tc>
          <w:tcPr>
            <w:tcW w:w="2689" w:type="dxa"/>
          </w:tcPr>
          <w:p w14:paraId="7F281E80" w14:textId="77777777" w:rsidR="00BC736B" w:rsidRDefault="00E36FBB" w:rsidP="00BC736B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Naslov</w:t>
            </w:r>
            <w:r w:rsidR="00BC736B" w:rsidRPr="00891132">
              <w:rPr>
                <w:rFonts w:ascii="Calibri" w:hAnsi="Calibri"/>
                <w:sz w:val="20"/>
                <w:szCs w:val="20"/>
              </w:rPr>
              <w:t xml:space="preserve">: </w:t>
            </w:r>
          </w:p>
          <w:p w14:paraId="4B768083" w14:textId="2F9C9D9D" w:rsidR="003657CC" w:rsidRPr="00891132" w:rsidRDefault="003657CC" w:rsidP="00BC736B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373" w:type="dxa"/>
          </w:tcPr>
          <w:p w14:paraId="1C2CF7C3" w14:textId="77777777" w:rsidR="00BC736B" w:rsidRPr="00891132" w:rsidRDefault="00BC736B" w:rsidP="00BC736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BC736B" w:rsidRPr="00891132" w14:paraId="6A2D9C6B" w14:textId="77777777" w:rsidTr="00BC736B">
        <w:tc>
          <w:tcPr>
            <w:tcW w:w="2689" w:type="dxa"/>
          </w:tcPr>
          <w:p w14:paraId="101ED413" w14:textId="77777777" w:rsidR="00BC736B" w:rsidRDefault="00BC736B" w:rsidP="00BC736B">
            <w:pPr>
              <w:rPr>
                <w:rFonts w:ascii="Calibri" w:hAnsi="Calibri"/>
                <w:sz w:val="20"/>
                <w:szCs w:val="20"/>
              </w:rPr>
            </w:pPr>
            <w:r w:rsidRPr="00891132">
              <w:rPr>
                <w:rFonts w:ascii="Calibri" w:hAnsi="Calibri"/>
                <w:sz w:val="20"/>
                <w:szCs w:val="20"/>
              </w:rPr>
              <w:t>Tele</w:t>
            </w:r>
            <w:r w:rsidR="00E73C33" w:rsidRPr="00891132">
              <w:rPr>
                <w:rFonts w:ascii="Calibri" w:hAnsi="Calibri"/>
                <w:sz w:val="20"/>
                <w:szCs w:val="20"/>
              </w:rPr>
              <w:t>fonska številka</w:t>
            </w:r>
            <w:r w:rsidR="00E36FBB">
              <w:rPr>
                <w:rFonts w:ascii="Calibri" w:hAnsi="Calibri"/>
                <w:sz w:val="20"/>
                <w:szCs w:val="20"/>
              </w:rPr>
              <w:t>:</w:t>
            </w:r>
          </w:p>
          <w:p w14:paraId="4C5DE799" w14:textId="0ED4B425" w:rsidR="003657CC" w:rsidRPr="00891132" w:rsidRDefault="003657CC" w:rsidP="00BC736B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373" w:type="dxa"/>
          </w:tcPr>
          <w:p w14:paraId="498ABAD0" w14:textId="77777777" w:rsidR="00BC736B" w:rsidRPr="00891132" w:rsidRDefault="00BC736B" w:rsidP="00BC736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BC736B" w:rsidRPr="00891132" w14:paraId="0237A634" w14:textId="77777777" w:rsidTr="00BC736B">
        <w:tc>
          <w:tcPr>
            <w:tcW w:w="2689" w:type="dxa"/>
          </w:tcPr>
          <w:p w14:paraId="5510CD1C" w14:textId="77777777" w:rsidR="00BC736B" w:rsidRDefault="00E36FBB" w:rsidP="00BC736B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Prevoznik</w:t>
            </w:r>
            <w:r w:rsidR="00BC736B" w:rsidRPr="00891132">
              <w:rPr>
                <w:rFonts w:ascii="Calibri" w:hAnsi="Calibri"/>
                <w:sz w:val="20"/>
                <w:szCs w:val="20"/>
              </w:rPr>
              <w:t>:</w:t>
            </w:r>
          </w:p>
          <w:p w14:paraId="72D6B36C" w14:textId="6CD2FA1B" w:rsidR="003657CC" w:rsidRPr="00891132" w:rsidRDefault="003657CC" w:rsidP="00BC736B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373" w:type="dxa"/>
          </w:tcPr>
          <w:p w14:paraId="31AE2E6C" w14:textId="77777777" w:rsidR="00BC736B" w:rsidRPr="00891132" w:rsidRDefault="00BC736B" w:rsidP="00BC736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</w:tbl>
    <w:p w14:paraId="2BEFB883" w14:textId="77777777" w:rsidR="00432794" w:rsidRPr="00891132" w:rsidRDefault="00432794" w:rsidP="00F27791">
      <w:pPr>
        <w:rPr>
          <w:rFonts w:ascii="Calibri" w:hAnsi="Calibri"/>
          <w:b/>
          <w:sz w:val="20"/>
          <w:szCs w:val="20"/>
        </w:rPr>
      </w:pPr>
    </w:p>
    <w:p w14:paraId="26864619" w14:textId="77777777" w:rsidR="00245089" w:rsidRPr="00891132" w:rsidRDefault="00245089" w:rsidP="00F27791">
      <w:pPr>
        <w:rPr>
          <w:rFonts w:ascii="Calibri" w:hAnsi="Calibri"/>
          <w:b/>
          <w:sz w:val="20"/>
          <w:szCs w:val="20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45089" w:rsidRPr="00891132" w14:paraId="6CFE1C25" w14:textId="77777777" w:rsidTr="00607C1C">
        <w:tc>
          <w:tcPr>
            <w:tcW w:w="9062" w:type="dxa"/>
            <w:shd w:val="clear" w:color="auto" w:fill="D5DCE4" w:themeFill="text2" w:themeFillTint="33"/>
          </w:tcPr>
          <w:p w14:paraId="083BE2A9" w14:textId="77777777" w:rsidR="00245089" w:rsidRPr="00891132" w:rsidRDefault="00245089" w:rsidP="00607C1C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891132">
              <w:rPr>
                <w:rFonts w:ascii="Calibri" w:hAnsi="Calibri"/>
                <w:b/>
                <w:sz w:val="20"/>
                <w:szCs w:val="20"/>
              </w:rPr>
              <w:t>2. DEL</w:t>
            </w:r>
          </w:p>
          <w:p w14:paraId="7C731BFF" w14:textId="11E068C7" w:rsidR="00245089" w:rsidRPr="00891132" w:rsidRDefault="00E36FBB" w:rsidP="00607C1C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VSEBINA NAČRTA OB NEPREDVIDLJIVIH DOGODKIH</w:t>
            </w:r>
          </w:p>
          <w:p w14:paraId="67060516" w14:textId="77777777" w:rsidR="00245089" w:rsidRPr="00891132" w:rsidRDefault="00245089" w:rsidP="00607C1C">
            <w:pPr>
              <w:jc w:val="center"/>
              <w:rPr>
                <w:rFonts w:ascii="Calibri" w:hAnsi="Calibri"/>
                <w:b/>
                <w:i/>
                <w:sz w:val="20"/>
                <w:szCs w:val="20"/>
              </w:rPr>
            </w:pPr>
          </w:p>
        </w:tc>
      </w:tr>
      <w:tr w:rsidR="00824540" w:rsidRPr="00891132" w14:paraId="2622CE6A" w14:textId="77777777" w:rsidTr="00A30D5A">
        <w:tc>
          <w:tcPr>
            <w:tcW w:w="9062" w:type="dxa"/>
          </w:tcPr>
          <w:p w14:paraId="47EE904E" w14:textId="1D28CB10" w:rsidR="00824540" w:rsidRPr="00824540" w:rsidRDefault="00824540" w:rsidP="00245089">
            <w:pPr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824540">
              <w:rPr>
                <w:rFonts w:ascii="Calibri" w:hAnsi="Calibri"/>
                <w:b/>
                <w:bCs/>
                <w:sz w:val="20"/>
                <w:szCs w:val="20"/>
              </w:rPr>
              <w:t>Vsako potovanje ima svoj specifičen načrt ukrepov, ki vsebuje vse pogoje, ki so za določeno potovanje potrebni!</w:t>
            </w:r>
          </w:p>
        </w:tc>
      </w:tr>
      <w:tr w:rsidR="00245089" w:rsidRPr="00891132" w14:paraId="3F5B98AA" w14:textId="77777777" w:rsidTr="00A30D5A">
        <w:tc>
          <w:tcPr>
            <w:tcW w:w="9062" w:type="dxa"/>
          </w:tcPr>
          <w:p w14:paraId="6B8A9AA5" w14:textId="2D3C7471" w:rsidR="00245089" w:rsidRPr="00891132" w:rsidRDefault="00E36FBB" w:rsidP="00245089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Načrt </w:t>
            </w:r>
            <w:r w:rsidR="00824540">
              <w:rPr>
                <w:rFonts w:ascii="Calibri" w:hAnsi="Calibri"/>
                <w:sz w:val="20"/>
                <w:szCs w:val="20"/>
              </w:rPr>
              <w:t xml:space="preserve">ukrepov </w:t>
            </w:r>
            <w:r>
              <w:rPr>
                <w:rFonts w:ascii="Calibri" w:hAnsi="Calibri"/>
                <w:sz w:val="20"/>
                <w:szCs w:val="20"/>
              </w:rPr>
              <w:t xml:space="preserve">ob nepredvidljivih dogodkih </w:t>
            </w:r>
            <w:r w:rsidR="00824540">
              <w:rPr>
                <w:rFonts w:ascii="Calibri" w:hAnsi="Calibri"/>
                <w:sz w:val="20"/>
                <w:szCs w:val="20"/>
              </w:rPr>
              <w:t xml:space="preserve">mora </w:t>
            </w:r>
            <w:r>
              <w:rPr>
                <w:rFonts w:ascii="Calibri" w:hAnsi="Calibri"/>
                <w:sz w:val="20"/>
                <w:szCs w:val="20"/>
              </w:rPr>
              <w:t>vseb</w:t>
            </w:r>
            <w:r w:rsidR="00824540">
              <w:rPr>
                <w:rFonts w:ascii="Calibri" w:hAnsi="Calibri"/>
                <w:sz w:val="20"/>
                <w:szCs w:val="20"/>
              </w:rPr>
              <w:t>ovati</w:t>
            </w:r>
            <w:r w:rsidR="00991AA6">
              <w:rPr>
                <w:rFonts w:ascii="Calibri" w:hAnsi="Calibri"/>
                <w:sz w:val="20"/>
                <w:szCs w:val="20"/>
              </w:rPr>
              <w:t xml:space="preserve"> vsaj</w:t>
            </w:r>
            <w:r w:rsidR="00245089" w:rsidRPr="00891132">
              <w:rPr>
                <w:rFonts w:ascii="Calibri" w:hAnsi="Calibri"/>
                <w:sz w:val="20"/>
                <w:szCs w:val="20"/>
              </w:rPr>
              <w:t>:</w:t>
            </w:r>
          </w:p>
        </w:tc>
      </w:tr>
      <w:tr w:rsidR="00245089" w:rsidRPr="00891132" w14:paraId="6C005B38" w14:textId="77777777" w:rsidTr="00766999">
        <w:tc>
          <w:tcPr>
            <w:tcW w:w="9062" w:type="dxa"/>
          </w:tcPr>
          <w:p w14:paraId="37FC7AD0" w14:textId="47E1BA03" w:rsidR="00245089" w:rsidRPr="00891132" w:rsidRDefault="00245089" w:rsidP="00245089">
            <w:pPr>
              <w:rPr>
                <w:rFonts w:ascii="Calibri" w:hAnsi="Calibri"/>
                <w:sz w:val="20"/>
                <w:szCs w:val="20"/>
              </w:rPr>
            </w:pPr>
            <w:r w:rsidRPr="00891132">
              <w:rPr>
                <w:rFonts w:ascii="Calibri" w:hAnsi="Calibri"/>
                <w:sz w:val="20"/>
                <w:szCs w:val="20"/>
              </w:rPr>
              <w:t xml:space="preserve">1. </w:t>
            </w:r>
            <w:r w:rsidR="00E36FBB">
              <w:rPr>
                <w:rFonts w:ascii="Calibri" w:hAnsi="Calibri"/>
                <w:sz w:val="20"/>
                <w:szCs w:val="20"/>
              </w:rPr>
              <w:t>seznam telefonskih številk in kontaktov ključnih oseb</w:t>
            </w:r>
            <w:r w:rsidR="007B3755">
              <w:rPr>
                <w:sz w:val="20"/>
                <w:szCs w:val="20"/>
              </w:rPr>
              <w:t>;</w:t>
            </w:r>
          </w:p>
        </w:tc>
      </w:tr>
      <w:tr w:rsidR="00245089" w:rsidRPr="00891132" w14:paraId="1380503F" w14:textId="77777777" w:rsidTr="005822BA">
        <w:tc>
          <w:tcPr>
            <w:tcW w:w="9062" w:type="dxa"/>
          </w:tcPr>
          <w:p w14:paraId="64B8757E" w14:textId="719571D0" w:rsidR="00245089" w:rsidRPr="00891132" w:rsidRDefault="00245089" w:rsidP="00245089">
            <w:pPr>
              <w:rPr>
                <w:sz w:val="20"/>
                <w:szCs w:val="20"/>
              </w:rPr>
            </w:pPr>
            <w:r w:rsidRPr="00891132">
              <w:rPr>
                <w:rFonts w:ascii="Calibri" w:hAnsi="Calibri"/>
                <w:sz w:val="20"/>
                <w:szCs w:val="20"/>
              </w:rPr>
              <w:t xml:space="preserve">2. </w:t>
            </w:r>
            <w:r w:rsidR="00E36FBB">
              <w:rPr>
                <w:rFonts w:ascii="Calibri" w:hAnsi="Calibri"/>
                <w:sz w:val="20"/>
                <w:szCs w:val="20"/>
              </w:rPr>
              <w:t xml:space="preserve">seznam telefonskih številk in kontaktov odobrenih kontrolnih točk </w:t>
            </w:r>
            <w:r w:rsidR="00E07751">
              <w:rPr>
                <w:rFonts w:ascii="Calibri" w:hAnsi="Calibri"/>
                <w:sz w:val="20"/>
                <w:szCs w:val="20"/>
              </w:rPr>
              <w:t xml:space="preserve">(počivališč za živali) </w:t>
            </w:r>
            <w:r w:rsidR="00E36FBB">
              <w:rPr>
                <w:rFonts w:ascii="Calibri" w:hAnsi="Calibri"/>
                <w:sz w:val="20"/>
                <w:szCs w:val="20"/>
              </w:rPr>
              <w:t>na poti</w:t>
            </w:r>
            <w:r w:rsidR="007B3755">
              <w:rPr>
                <w:sz w:val="20"/>
                <w:szCs w:val="20"/>
              </w:rPr>
              <w:t>;</w:t>
            </w:r>
            <w:r w:rsidRPr="00891132">
              <w:rPr>
                <w:sz w:val="20"/>
                <w:szCs w:val="20"/>
              </w:rPr>
              <w:t xml:space="preserve"> </w:t>
            </w:r>
          </w:p>
        </w:tc>
      </w:tr>
      <w:tr w:rsidR="00245089" w:rsidRPr="00891132" w14:paraId="78776C7E" w14:textId="77777777" w:rsidTr="00B56F45">
        <w:tc>
          <w:tcPr>
            <w:tcW w:w="9062" w:type="dxa"/>
          </w:tcPr>
          <w:p w14:paraId="3C9342D3" w14:textId="68157895" w:rsidR="00245089" w:rsidRPr="00891132" w:rsidRDefault="00245089" w:rsidP="00FD3B67">
            <w:pPr>
              <w:rPr>
                <w:sz w:val="20"/>
                <w:szCs w:val="20"/>
              </w:rPr>
            </w:pPr>
            <w:r w:rsidRPr="00891132">
              <w:rPr>
                <w:sz w:val="20"/>
                <w:szCs w:val="20"/>
              </w:rPr>
              <w:t xml:space="preserve">3. </w:t>
            </w:r>
            <w:r w:rsidR="00E36FBB" w:rsidRPr="00E36FBB">
              <w:rPr>
                <w:sz w:val="20"/>
                <w:szCs w:val="20"/>
              </w:rPr>
              <w:t>seznam telefonskih številk in kontaktov</w:t>
            </w:r>
            <w:r w:rsidR="00E36FBB">
              <w:rPr>
                <w:sz w:val="20"/>
                <w:szCs w:val="20"/>
              </w:rPr>
              <w:t xml:space="preserve"> veterinarskih ambulant na poti</w:t>
            </w:r>
            <w:r w:rsidR="007B3755">
              <w:rPr>
                <w:sz w:val="20"/>
                <w:szCs w:val="20"/>
              </w:rPr>
              <w:t>;</w:t>
            </w:r>
          </w:p>
        </w:tc>
      </w:tr>
      <w:tr w:rsidR="00FD3B67" w:rsidRPr="00891132" w14:paraId="072560B4" w14:textId="77777777" w:rsidTr="00B56F45">
        <w:tc>
          <w:tcPr>
            <w:tcW w:w="9062" w:type="dxa"/>
          </w:tcPr>
          <w:p w14:paraId="188A27CB" w14:textId="47FEC07A" w:rsidR="00FD3B67" w:rsidRPr="00891132" w:rsidRDefault="00FD3B67" w:rsidP="00FD3B67">
            <w:pPr>
              <w:rPr>
                <w:sz w:val="20"/>
                <w:szCs w:val="20"/>
              </w:rPr>
            </w:pPr>
            <w:r w:rsidRPr="00891132">
              <w:rPr>
                <w:sz w:val="20"/>
                <w:szCs w:val="20"/>
              </w:rPr>
              <w:t xml:space="preserve">4. </w:t>
            </w:r>
            <w:r w:rsidR="00E36FBB" w:rsidRPr="00E36FBB">
              <w:rPr>
                <w:sz w:val="20"/>
                <w:szCs w:val="20"/>
              </w:rPr>
              <w:t>protokole za preverjanje sposobnosti, dobrega počutja in obnašanja živali</w:t>
            </w:r>
            <w:r w:rsidR="00991AA6">
              <w:rPr>
                <w:sz w:val="20"/>
                <w:szCs w:val="20"/>
              </w:rPr>
              <w:t>;</w:t>
            </w:r>
          </w:p>
        </w:tc>
      </w:tr>
      <w:tr w:rsidR="000E30D2" w:rsidRPr="00891132" w14:paraId="31F2FFD4" w14:textId="77777777" w:rsidTr="00B56F45">
        <w:tc>
          <w:tcPr>
            <w:tcW w:w="9062" w:type="dxa"/>
          </w:tcPr>
          <w:p w14:paraId="3FFB9795" w14:textId="6A4AACA5" w:rsidR="000E30D2" w:rsidRPr="00891132" w:rsidRDefault="000E30D2" w:rsidP="00FD3B67">
            <w:pPr>
              <w:rPr>
                <w:sz w:val="20"/>
                <w:szCs w:val="20"/>
              </w:rPr>
            </w:pPr>
            <w:r w:rsidRPr="00891132">
              <w:rPr>
                <w:sz w:val="20"/>
                <w:szCs w:val="20"/>
              </w:rPr>
              <w:t xml:space="preserve">5. </w:t>
            </w:r>
            <w:r w:rsidR="00E36FBB" w:rsidRPr="00E36FBB">
              <w:rPr>
                <w:sz w:val="20"/>
                <w:szCs w:val="20"/>
              </w:rPr>
              <w:t>jasno razumljive ukrepe za zagotovitev reševanja živali iz vozila med požarom ali drugimi nesrečami</w:t>
            </w:r>
            <w:r w:rsidR="00E07751">
              <w:rPr>
                <w:sz w:val="20"/>
                <w:szCs w:val="20"/>
              </w:rPr>
              <w:t xml:space="preserve"> na poti;</w:t>
            </w:r>
          </w:p>
        </w:tc>
      </w:tr>
      <w:tr w:rsidR="00E36FBB" w:rsidRPr="00891132" w14:paraId="48EF3CB8" w14:textId="77777777" w:rsidTr="00B56F45">
        <w:tc>
          <w:tcPr>
            <w:tcW w:w="9062" w:type="dxa"/>
          </w:tcPr>
          <w:p w14:paraId="7E70D02D" w14:textId="132AE84E" w:rsidR="00E36FBB" w:rsidRPr="00891132" w:rsidRDefault="00E36FBB" w:rsidP="00FD3B6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 sporazum o asistenci na cesti oziroma pogodbo o sodelovanju z drugim prevoznikom (velja samo za vlagatelje iz tretjih držav)</w:t>
            </w:r>
            <w:r w:rsidR="00991AA6">
              <w:rPr>
                <w:sz w:val="20"/>
                <w:szCs w:val="20"/>
              </w:rPr>
              <w:t>.</w:t>
            </w:r>
          </w:p>
        </w:tc>
      </w:tr>
    </w:tbl>
    <w:p w14:paraId="524D338B" w14:textId="77777777" w:rsidR="00245089" w:rsidRDefault="00245089" w:rsidP="00F27791">
      <w:pPr>
        <w:rPr>
          <w:rFonts w:ascii="Calibri" w:hAnsi="Calibri"/>
          <w:b/>
          <w:sz w:val="20"/>
          <w:szCs w:val="20"/>
        </w:rPr>
      </w:pPr>
    </w:p>
    <w:p w14:paraId="76BF38EE" w14:textId="77777777" w:rsidR="00BC736B" w:rsidRDefault="00BC736B" w:rsidP="00302E00">
      <w:pPr>
        <w:rPr>
          <w:b/>
        </w:rPr>
      </w:pPr>
    </w:p>
    <w:p w14:paraId="20F7EFB5" w14:textId="4912E270" w:rsidR="00245089" w:rsidRDefault="00245089" w:rsidP="00302E00">
      <w:pPr>
        <w:rPr>
          <w:b/>
          <w:u w:val="single"/>
        </w:rPr>
      </w:pPr>
      <w:r>
        <w:rPr>
          <w:b/>
        </w:rPr>
        <w:t>V______________________________</w:t>
      </w:r>
      <w:r w:rsidR="007B3755">
        <w:rPr>
          <w:b/>
        </w:rPr>
        <w:t xml:space="preserve">, </w:t>
      </w:r>
      <w:r>
        <w:rPr>
          <w:b/>
          <w:u w:val="single"/>
        </w:rPr>
        <w:t>dne:______________________________________________</w:t>
      </w:r>
    </w:p>
    <w:p w14:paraId="58BD46B3" w14:textId="77777777" w:rsidR="007B3755" w:rsidRDefault="007B3755" w:rsidP="00302E00">
      <w:pPr>
        <w:rPr>
          <w:b/>
        </w:rPr>
      </w:pPr>
    </w:p>
    <w:p w14:paraId="25CB3FC2" w14:textId="632BACDA" w:rsidR="00245089" w:rsidRDefault="007B3755" w:rsidP="00302E00">
      <w:pPr>
        <w:rPr>
          <w:b/>
        </w:rPr>
      </w:pPr>
      <w:r>
        <w:rPr>
          <w:b/>
        </w:rPr>
        <w:t xml:space="preserve">                                                                                            P</w:t>
      </w:r>
      <w:r w:rsidR="00245089">
        <w:rPr>
          <w:b/>
        </w:rPr>
        <w:t>odpis:________________________</w:t>
      </w:r>
    </w:p>
    <w:p w14:paraId="0159A968" w14:textId="77777777" w:rsidR="00245089" w:rsidRDefault="00245089" w:rsidP="00302E00">
      <w:pPr>
        <w:rPr>
          <w:b/>
        </w:rPr>
      </w:pPr>
    </w:p>
    <w:p w14:paraId="679D4F19" w14:textId="77777777" w:rsidR="00991AA6" w:rsidRDefault="00991AA6" w:rsidP="00302E00">
      <w:pPr>
        <w:rPr>
          <w:b/>
        </w:rPr>
      </w:pPr>
    </w:p>
    <w:p w14:paraId="587D4D4C" w14:textId="77777777" w:rsidR="00991AA6" w:rsidRDefault="00991AA6" w:rsidP="00302E00">
      <w:pPr>
        <w:rPr>
          <w:b/>
        </w:rPr>
      </w:pPr>
    </w:p>
    <w:p w14:paraId="7E034B1D" w14:textId="77777777" w:rsidR="00991AA6" w:rsidRDefault="00991AA6" w:rsidP="00302E00">
      <w:pPr>
        <w:rPr>
          <w:b/>
        </w:rPr>
      </w:pPr>
    </w:p>
    <w:p w14:paraId="583E769D" w14:textId="77777777" w:rsidR="00991AA6" w:rsidRDefault="00991AA6" w:rsidP="00302E00">
      <w:pPr>
        <w:rPr>
          <w:b/>
        </w:rPr>
      </w:pPr>
    </w:p>
    <w:p w14:paraId="4D0791F8" w14:textId="77777777" w:rsidR="00991AA6" w:rsidRDefault="00991AA6" w:rsidP="00302E00">
      <w:pPr>
        <w:rPr>
          <w:b/>
        </w:rPr>
      </w:pPr>
    </w:p>
    <w:p w14:paraId="63D61CFE" w14:textId="77777777" w:rsidR="00991AA6" w:rsidRDefault="00991AA6" w:rsidP="00302E00">
      <w:pPr>
        <w:rPr>
          <w:b/>
        </w:rPr>
      </w:pPr>
    </w:p>
    <w:p w14:paraId="1E8F8978" w14:textId="4AA94BE6" w:rsidR="006906A7" w:rsidRDefault="006906A7" w:rsidP="00302E00">
      <w:pPr>
        <w:rPr>
          <w:rFonts w:ascii="Calibri" w:hAnsi="Calibri"/>
          <w:b/>
          <w:bCs/>
          <w:sz w:val="20"/>
          <w:szCs w:val="20"/>
        </w:rPr>
      </w:pPr>
      <w:r>
        <w:rPr>
          <w:rFonts w:ascii="Calibri" w:hAnsi="Calibri"/>
          <w:b/>
          <w:bCs/>
          <w:sz w:val="20"/>
          <w:szCs w:val="20"/>
        </w:rPr>
        <w:lastRenderedPageBreak/>
        <w:t>IZPOLNITI PRED NAČRTOVANIM POTOVANJEM</w:t>
      </w:r>
      <w:r w:rsidR="00512BE9">
        <w:rPr>
          <w:rFonts w:ascii="Calibri" w:hAnsi="Calibri"/>
          <w:b/>
          <w:bCs/>
          <w:sz w:val="20"/>
          <w:szCs w:val="20"/>
        </w:rPr>
        <w:t>:</w:t>
      </w:r>
    </w:p>
    <w:p w14:paraId="626E5BB6" w14:textId="4CEC413C" w:rsidR="00991AA6" w:rsidRPr="00991AA6" w:rsidRDefault="00991AA6" w:rsidP="00302E00">
      <w:pPr>
        <w:rPr>
          <w:b/>
          <w:bCs/>
        </w:rPr>
      </w:pPr>
      <w:r w:rsidRPr="00991AA6">
        <w:rPr>
          <w:rFonts w:ascii="Calibri" w:hAnsi="Calibri"/>
          <w:b/>
          <w:bCs/>
          <w:sz w:val="20"/>
          <w:szCs w:val="20"/>
        </w:rPr>
        <w:t>Seznam telefonskih številk in kontaktov ključnih oseb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991AA6" w:rsidRPr="00991AA6" w14:paraId="21D297DA" w14:textId="77777777" w:rsidTr="00991AA6">
        <w:tc>
          <w:tcPr>
            <w:tcW w:w="3020" w:type="dxa"/>
          </w:tcPr>
          <w:p w14:paraId="18FA5D38" w14:textId="67C54904" w:rsidR="00991AA6" w:rsidRPr="00991AA6" w:rsidRDefault="00991AA6" w:rsidP="00302E00">
            <w:pPr>
              <w:rPr>
                <w:bCs/>
              </w:rPr>
            </w:pPr>
          </w:p>
        </w:tc>
        <w:tc>
          <w:tcPr>
            <w:tcW w:w="3021" w:type="dxa"/>
          </w:tcPr>
          <w:p w14:paraId="57D6FDAB" w14:textId="51665E3E" w:rsidR="00991AA6" w:rsidRPr="00991AA6" w:rsidRDefault="001B006C" w:rsidP="00CD1170">
            <w:pPr>
              <w:jc w:val="center"/>
              <w:rPr>
                <w:bCs/>
              </w:rPr>
            </w:pPr>
            <w:r>
              <w:rPr>
                <w:bCs/>
              </w:rPr>
              <w:t>Telefonska številka</w:t>
            </w:r>
          </w:p>
        </w:tc>
        <w:tc>
          <w:tcPr>
            <w:tcW w:w="3021" w:type="dxa"/>
          </w:tcPr>
          <w:p w14:paraId="6DCE63AB" w14:textId="44E34097" w:rsidR="00991AA6" w:rsidRPr="00991AA6" w:rsidRDefault="001B006C" w:rsidP="00CD1170">
            <w:pPr>
              <w:jc w:val="center"/>
              <w:rPr>
                <w:bCs/>
              </w:rPr>
            </w:pPr>
            <w:r>
              <w:rPr>
                <w:bCs/>
              </w:rPr>
              <w:t>Mobilna številka</w:t>
            </w:r>
          </w:p>
        </w:tc>
      </w:tr>
      <w:tr w:rsidR="00991AA6" w:rsidRPr="00991AA6" w14:paraId="12189246" w14:textId="77777777" w:rsidTr="00991AA6">
        <w:tc>
          <w:tcPr>
            <w:tcW w:w="3020" w:type="dxa"/>
          </w:tcPr>
          <w:p w14:paraId="36093D66" w14:textId="7360F8F5" w:rsidR="00E07751" w:rsidRDefault="00991AA6" w:rsidP="00302E00">
            <w:pPr>
              <w:rPr>
                <w:bCs/>
              </w:rPr>
            </w:pPr>
            <w:r w:rsidRPr="00991AA6">
              <w:rPr>
                <w:bCs/>
              </w:rPr>
              <w:t>Policija</w:t>
            </w:r>
          </w:p>
          <w:p w14:paraId="371A5B80" w14:textId="40270D44" w:rsidR="00E07751" w:rsidRDefault="00991AA6" w:rsidP="00302E00">
            <w:pPr>
              <w:rPr>
                <w:bCs/>
              </w:rPr>
            </w:pPr>
            <w:r w:rsidRPr="00991AA6">
              <w:rPr>
                <w:bCs/>
              </w:rPr>
              <w:t>Reševalci</w:t>
            </w:r>
          </w:p>
          <w:p w14:paraId="51C7D6E8" w14:textId="1C3B6374" w:rsidR="00991AA6" w:rsidRPr="00991AA6" w:rsidRDefault="00991AA6" w:rsidP="00302E00">
            <w:pPr>
              <w:rPr>
                <w:bCs/>
              </w:rPr>
            </w:pPr>
            <w:r w:rsidRPr="00991AA6">
              <w:rPr>
                <w:bCs/>
              </w:rPr>
              <w:t>Gasilci</w:t>
            </w:r>
          </w:p>
        </w:tc>
        <w:tc>
          <w:tcPr>
            <w:tcW w:w="3021" w:type="dxa"/>
          </w:tcPr>
          <w:p w14:paraId="7A8C56A6" w14:textId="77777777" w:rsidR="00991AA6" w:rsidRPr="00991AA6" w:rsidRDefault="00991AA6" w:rsidP="00302E00">
            <w:pPr>
              <w:rPr>
                <w:bCs/>
              </w:rPr>
            </w:pPr>
          </w:p>
        </w:tc>
        <w:tc>
          <w:tcPr>
            <w:tcW w:w="3021" w:type="dxa"/>
          </w:tcPr>
          <w:p w14:paraId="74E50C5F" w14:textId="77777777" w:rsidR="00991AA6" w:rsidRPr="00991AA6" w:rsidRDefault="00991AA6" w:rsidP="00302E00">
            <w:pPr>
              <w:rPr>
                <w:bCs/>
              </w:rPr>
            </w:pPr>
          </w:p>
        </w:tc>
      </w:tr>
      <w:tr w:rsidR="00991AA6" w:rsidRPr="00991AA6" w14:paraId="2F7E9392" w14:textId="77777777" w:rsidTr="00991AA6">
        <w:tc>
          <w:tcPr>
            <w:tcW w:w="3020" w:type="dxa"/>
          </w:tcPr>
          <w:p w14:paraId="318D6DCF" w14:textId="77777777" w:rsidR="00991AA6" w:rsidRDefault="008224DB" w:rsidP="008224DB">
            <w:pPr>
              <w:rPr>
                <w:bCs/>
              </w:rPr>
            </w:pPr>
            <w:r>
              <w:rPr>
                <w:bCs/>
              </w:rPr>
              <w:t>Center za obveščanje</w:t>
            </w:r>
          </w:p>
          <w:p w14:paraId="53B04159" w14:textId="2EA0E0C2" w:rsidR="008224DB" w:rsidRPr="00991AA6" w:rsidRDefault="008224DB" w:rsidP="008224DB">
            <w:pPr>
              <w:rPr>
                <w:bCs/>
              </w:rPr>
            </w:pPr>
          </w:p>
        </w:tc>
        <w:tc>
          <w:tcPr>
            <w:tcW w:w="3021" w:type="dxa"/>
          </w:tcPr>
          <w:p w14:paraId="2BC7DCD5" w14:textId="77777777" w:rsidR="00991AA6" w:rsidRPr="00991AA6" w:rsidRDefault="00991AA6" w:rsidP="00302E00">
            <w:pPr>
              <w:rPr>
                <w:bCs/>
              </w:rPr>
            </w:pPr>
          </w:p>
        </w:tc>
        <w:tc>
          <w:tcPr>
            <w:tcW w:w="3021" w:type="dxa"/>
          </w:tcPr>
          <w:p w14:paraId="2D6FA7A1" w14:textId="77777777" w:rsidR="00991AA6" w:rsidRPr="00991AA6" w:rsidRDefault="00991AA6" w:rsidP="00302E00">
            <w:pPr>
              <w:rPr>
                <w:bCs/>
              </w:rPr>
            </w:pPr>
          </w:p>
        </w:tc>
      </w:tr>
      <w:tr w:rsidR="00991AA6" w:rsidRPr="00991AA6" w14:paraId="6CD6B1D2" w14:textId="77777777" w:rsidTr="00991AA6">
        <w:tc>
          <w:tcPr>
            <w:tcW w:w="3020" w:type="dxa"/>
          </w:tcPr>
          <w:p w14:paraId="6FB86EDE" w14:textId="77777777" w:rsidR="008224DB" w:rsidRDefault="008224DB" w:rsidP="008224DB">
            <w:pPr>
              <w:rPr>
                <w:bCs/>
              </w:rPr>
            </w:pPr>
            <w:r w:rsidRPr="00991AA6">
              <w:rPr>
                <w:bCs/>
              </w:rPr>
              <w:t>Organizator vožnje</w:t>
            </w:r>
          </w:p>
          <w:p w14:paraId="25F017D7" w14:textId="680D3CA7" w:rsidR="00991AA6" w:rsidRPr="00991AA6" w:rsidRDefault="00991AA6" w:rsidP="008224DB">
            <w:pPr>
              <w:rPr>
                <w:bCs/>
              </w:rPr>
            </w:pPr>
          </w:p>
        </w:tc>
        <w:tc>
          <w:tcPr>
            <w:tcW w:w="3021" w:type="dxa"/>
          </w:tcPr>
          <w:p w14:paraId="06CF57BE" w14:textId="77777777" w:rsidR="00991AA6" w:rsidRPr="00991AA6" w:rsidRDefault="00991AA6" w:rsidP="00302E00">
            <w:pPr>
              <w:rPr>
                <w:bCs/>
              </w:rPr>
            </w:pPr>
          </w:p>
        </w:tc>
        <w:tc>
          <w:tcPr>
            <w:tcW w:w="3021" w:type="dxa"/>
          </w:tcPr>
          <w:p w14:paraId="5B65D62F" w14:textId="77777777" w:rsidR="00991AA6" w:rsidRPr="00991AA6" w:rsidRDefault="00991AA6" w:rsidP="00302E00">
            <w:pPr>
              <w:rPr>
                <w:bCs/>
              </w:rPr>
            </w:pPr>
          </w:p>
        </w:tc>
      </w:tr>
      <w:tr w:rsidR="00991AA6" w:rsidRPr="00991AA6" w14:paraId="2EA94A0F" w14:textId="77777777" w:rsidTr="00991AA6">
        <w:tc>
          <w:tcPr>
            <w:tcW w:w="3020" w:type="dxa"/>
          </w:tcPr>
          <w:p w14:paraId="233EB88A" w14:textId="77777777" w:rsidR="008224DB" w:rsidRDefault="008224DB" w:rsidP="008224DB">
            <w:pPr>
              <w:rPr>
                <w:bCs/>
              </w:rPr>
            </w:pPr>
            <w:r w:rsidRPr="00991AA6">
              <w:rPr>
                <w:bCs/>
              </w:rPr>
              <w:t>Prevoznik</w:t>
            </w:r>
          </w:p>
          <w:p w14:paraId="0370C2F3" w14:textId="77777777" w:rsidR="00991AA6" w:rsidRPr="00991AA6" w:rsidRDefault="00991AA6" w:rsidP="00302E00">
            <w:pPr>
              <w:rPr>
                <w:bCs/>
              </w:rPr>
            </w:pPr>
          </w:p>
        </w:tc>
        <w:tc>
          <w:tcPr>
            <w:tcW w:w="3021" w:type="dxa"/>
          </w:tcPr>
          <w:p w14:paraId="17F388EC" w14:textId="77777777" w:rsidR="00991AA6" w:rsidRPr="00991AA6" w:rsidRDefault="00991AA6" w:rsidP="00302E00">
            <w:pPr>
              <w:rPr>
                <w:bCs/>
              </w:rPr>
            </w:pPr>
          </w:p>
        </w:tc>
        <w:tc>
          <w:tcPr>
            <w:tcW w:w="3021" w:type="dxa"/>
          </w:tcPr>
          <w:p w14:paraId="74D87264" w14:textId="77777777" w:rsidR="00991AA6" w:rsidRPr="00991AA6" w:rsidRDefault="00991AA6" w:rsidP="00302E00">
            <w:pPr>
              <w:rPr>
                <w:bCs/>
              </w:rPr>
            </w:pPr>
          </w:p>
        </w:tc>
      </w:tr>
      <w:tr w:rsidR="00991AA6" w:rsidRPr="00991AA6" w14:paraId="722C3D29" w14:textId="77777777" w:rsidTr="00991AA6">
        <w:tc>
          <w:tcPr>
            <w:tcW w:w="3020" w:type="dxa"/>
          </w:tcPr>
          <w:p w14:paraId="56AC6319" w14:textId="77777777" w:rsidR="00991AA6" w:rsidRDefault="00AC553D" w:rsidP="00AC553D">
            <w:pPr>
              <w:rPr>
                <w:bCs/>
              </w:rPr>
            </w:pPr>
            <w:r>
              <w:rPr>
                <w:bCs/>
              </w:rPr>
              <w:t>Nadomestni voznik</w:t>
            </w:r>
          </w:p>
          <w:p w14:paraId="6DD00D8C" w14:textId="5402DDE0" w:rsidR="00AC553D" w:rsidRDefault="00AC553D" w:rsidP="00AC553D">
            <w:pPr>
              <w:rPr>
                <w:bCs/>
              </w:rPr>
            </w:pPr>
          </w:p>
        </w:tc>
        <w:tc>
          <w:tcPr>
            <w:tcW w:w="3021" w:type="dxa"/>
          </w:tcPr>
          <w:p w14:paraId="61A4B82E" w14:textId="77777777" w:rsidR="00991AA6" w:rsidRPr="00991AA6" w:rsidRDefault="00991AA6" w:rsidP="00302E00">
            <w:pPr>
              <w:rPr>
                <w:bCs/>
              </w:rPr>
            </w:pPr>
          </w:p>
        </w:tc>
        <w:tc>
          <w:tcPr>
            <w:tcW w:w="3021" w:type="dxa"/>
          </w:tcPr>
          <w:p w14:paraId="073AB486" w14:textId="77777777" w:rsidR="00991AA6" w:rsidRPr="00991AA6" w:rsidRDefault="00991AA6" w:rsidP="00302E00">
            <w:pPr>
              <w:rPr>
                <w:bCs/>
              </w:rPr>
            </w:pPr>
          </w:p>
        </w:tc>
      </w:tr>
      <w:tr w:rsidR="00AC553D" w:rsidRPr="00991AA6" w14:paraId="08BC3107" w14:textId="77777777" w:rsidTr="00991AA6">
        <w:tc>
          <w:tcPr>
            <w:tcW w:w="3020" w:type="dxa"/>
          </w:tcPr>
          <w:p w14:paraId="34A2C10C" w14:textId="77777777" w:rsidR="00AC553D" w:rsidRDefault="00AC553D" w:rsidP="00AC553D">
            <w:pPr>
              <w:rPr>
                <w:bCs/>
              </w:rPr>
            </w:pPr>
            <w:r>
              <w:rPr>
                <w:bCs/>
              </w:rPr>
              <w:t>Vlečna služba/mehanik</w:t>
            </w:r>
          </w:p>
          <w:p w14:paraId="2A90C627" w14:textId="77777777" w:rsidR="00AC553D" w:rsidRDefault="00AC553D" w:rsidP="00302E00">
            <w:pPr>
              <w:rPr>
                <w:bCs/>
              </w:rPr>
            </w:pPr>
          </w:p>
        </w:tc>
        <w:tc>
          <w:tcPr>
            <w:tcW w:w="3021" w:type="dxa"/>
          </w:tcPr>
          <w:p w14:paraId="0F0EA28F" w14:textId="77777777" w:rsidR="00AC553D" w:rsidRPr="00991AA6" w:rsidRDefault="00AC553D" w:rsidP="00302E00">
            <w:pPr>
              <w:rPr>
                <w:bCs/>
              </w:rPr>
            </w:pPr>
          </w:p>
        </w:tc>
        <w:tc>
          <w:tcPr>
            <w:tcW w:w="3021" w:type="dxa"/>
          </w:tcPr>
          <w:p w14:paraId="3F7F1101" w14:textId="77777777" w:rsidR="00AC553D" w:rsidRPr="00991AA6" w:rsidRDefault="00AC553D" w:rsidP="00302E00">
            <w:pPr>
              <w:rPr>
                <w:bCs/>
              </w:rPr>
            </w:pPr>
          </w:p>
        </w:tc>
      </w:tr>
      <w:tr w:rsidR="00AC553D" w:rsidRPr="00991AA6" w14:paraId="057261C1" w14:textId="77777777" w:rsidTr="00991AA6">
        <w:tc>
          <w:tcPr>
            <w:tcW w:w="3020" w:type="dxa"/>
          </w:tcPr>
          <w:p w14:paraId="24BA13EA" w14:textId="77777777" w:rsidR="00AC553D" w:rsidRDefault="00AC553D" w:rsidP="00302E00">
            <w:pPr>
              <w:rPr>
                <w:bCs/>
              </w:rPr>
            </w:pPr>
          </w:p>
          <w:p w14:paraId="6AB009F8" w14:textId="77777777" w:rsidR="00AC553D" w:rsidRDefault="00AC553D" w:rsidP="00302E00">
            <w:pPr>
              <w:rPr>
                <w:bCs/>
              </w:rPr>
            </w:pPr>
          </w:p>
        </w:tc>
        <w:tc>
          <w:tcPr>
            <w:tcW w:w="3021" w:type="dxa"/>
          </w:tcPr>
          <w:p w14:paraId="7E7B525F" w14:textId="77777777" w:rsidR="00AC553D" w:rsidRPr="00991AA6" w:rsidRDefault="00AC553D" w:rsidP="00302E00">
            <w:pPr>
              <w:rPr>
                <w:bCs/>
              </w:rPr>
            </w:pPr>
          </w:p>
        </w:tc>
        <w:tc>
          <w:tcPr>
            <w:tcW w:w="3021" w:type="dxa"/>
          </w:tcPr>
          <w:p w14:paraId="5C13FA33" w14:textId="77777777" w:rsidR="00AC553D" w:rsidRPr="00991AA6" w:rsidRDefault="00AC553D" w:rsidP="00302E00">
            <w:pPr>
              <w:rPr>
                <w:bCs/>
              </w:rPr>
            </w:pPr>
          </w:p>
        </w:tc>
      </w:tr>
      <w:tr w:rsidR="00AC553D" w:rsidRPr="00991AA6" w14:paraId="56527D5A" w14:textId="77777777" w:rsidTr="00991AA6">
        <w:tc>
          <w:tcPr>
            <w:tcW w:w="3020" w:type="dxa"/>
          </w:tcPr>
          <w:p w14:paraId="7838489E" w14:textId="77777777" w:rsidR="00AC553D" w:rsidRDefault="00AC553D" w:rsidP="00302E00">
            <w:pPr>
              <w:rPr>
                <w:bCs/>
              </w:rPr>
            </w:pPr>
          </w:p>
          <w:p w14:paraId="1D80EB0D" w14:textId="77777777" w:rsidR="00AC553D" w:rsidRDefault="00AC553D" w:rsidP="00302E00">
            <w:pPr>
              <w:rPr>
                <w:bCs/>
              </w:rPr>
            </w:pPr>
          </w:p>
        </w:tc>
        <w:tc>
          <w:tcPr>
            <w:tcW w:w="3021" w:type="dxa"/>
          </w:tcPr>
          <w:p w14:paraId="75C60652" w14:textId="77777777" w:rsidR="00AC553D" w:rsidRPr="00991AA6" w:rsidRDefault="00AC553D" w:rsidP="00302E00">
            <w:pPr>
              <w:rPr>
                <w:bCs/>
              </w:rPr>
            </w:pPr>
          </w:p>
        </w:tc>
        <w:tc>
          <w:tcPr>
            <w:tcW w:w="3021" w:type="dxa"/>
          </w:tcPr>
          <w:p w14:paraId="48ED6542" w14:textId="77777777" w:rsidR="00AC553D" w:rsidRPr="00991AA6" w:rsidRDefault="00AC553D" w:rsidP="00302E00">
            <w:pPr>
              <w:rPr>
                <w:bCs/>
              </w:rPr>
            </w:pPr>
          </w:p>
        </w:tc>
      </w:tr>
    </w:tbl>
    <w:p w14:paraId="0252B672" w14:textId="77777777" w:rsidR="00991AA6" w:rsidRPr="00991AA6" w:rsidRDefault="00991AA6" w:rsidP="00302E00">
      <w:pPr>
        <w:rPr>
          <w:bCs/>
        </w:rPr>
      </w:pPr>
    </w:p>
    <w:p w14:paraId="6F2C1E89" w14:textId="6EBBC815" w:rsidR="00991AA6" w:rsidRPr="00991AA6" w:rsidRDefault="00991AA6" w:rsidP="00991AA6">
      <w:pPr>
        <w:rPr>
          <w:b/>
        </w:rPr>
      </w:pPr>
      <w:r w:rsidRPr="00991AA6">
        <w:rPr>
          <w:rFonts w:ascii="Calibri" w:hAnsi="Calibri"/>
          <w:b/>
          <w:sz w:val="20"/>
          <w:szCs w:val="20"/>
        </w:rPr>
        <w:t xml:space="preserve">Seznam telefonskih številk in kontaktov odobrenih kontrolnih točk </w:t>
      </w:r>
      <w:r w:rsidR="00E07751">
        <w:rPr>
          <w:rFonts w:ascii="Calibri" w:hAnsi="Calibri"/>
          <w:b/>
          <w:sz w:val="20"/>
          <w:szCs w:val="20"/>
        </w:rPr>
        <w:t xml:space="preserve">(počivališč za živali) </w:t>
      </w:r>
      <w:r w:rsidRPr="00991AA6">
        <w:rPr>
          <w:rFonts w:ascii="Calibri" w:hAnsi="Calibri"/>
          <w:b/>
          <w:sz w:val="20"/>
          <w:szCs w:val="20"/>
        </w:rPr>
        <w:t>na poti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991AA6" w:rsidRPr="00991AA6" w14:paraId="2C8EDBA9" w14:textId="77777777" w:rsidTr="009701C6">
        <w:tc>
          <w:tcPr>
            <w:tcW w:w="3020" w:type="dxa"/>
          </w:tcPr>
          <w:p w14:paraId="0A9C62F6" w14:textId="22600B9C" w:rsidR="00991AA6" w:rsidRPr="00991AA6" w:rsidRDefault="00991AA6" w:rsidP="00CD1170">
            <w:pPr>
              <w:jc w:val="center"/>
              <w:rPr>
                <w:bCs/>
              </w:rPr>
            </w:pPr>
            <w:r>
              <w:rPr>
                <w:bCs/>
              </w:rPr>
              <w:t>Ime in država</w:t>
            </w:r>
          </w:p>
        </w:tc>
        <w:tc>
          <w:tcPr>
            <w:tcW w:w="3021" w:type="dxa"/>
          </w:tcPr>
          <w:p w14:paraId="2C8D2E24" w14:textId="77777777" w:rsidR="00991AA6" w:rsidRPr="00991AA6" w:rsidRDefault="00991AA6" w:rsidP="00CD1170">
            <w:pPr>
              <w:jc w:val="center"/>
              <w:rPr>
                <w:bCs/>
              </w:rPr>
            </w:pPr>
            <w:r w:rsidRPr="00991AA6">
              <w:rPr>
                <w:bCs/>
              </w:rPr>
              <w:t>Naslov</w:t>
            </w:r>
          </w:p>
        </w:tc>
        <w:tc>
          <w:tcPr>
            <w:tcW w:w="3021" w:type="dxa"/>
          </w:tcPr>
          <w:p w14:paraId="3F2FEC73" w14:textId="77777777" w:rsidR="00991AA6" w:rsidRPr="00991AA6" w:rsidRDefault="00991AA6" w:rsidP="00CD1170">
            <w:pPr>
              <w:jc w:val="center"/>
              <w:rPr>
                <w:bCs/>
              </w:rPr>
            </w:pPr>
            <w:r w:rsidRPr="00991AA6">
              <w:rPr>
                <w:bCs/>
              </w:rPr>
              <w:t>Telefonska številka</w:t>
            </w:r>
          </w:p>
        </w:tc>
      </w:tr>
      <w:tr w:rsidR="00991AA6" w:rsidRPr="00991AA6" w14:paraId="42379E15" w14:textId="77777777" w:rsidTr="009701C6">
        <w:tc>
          <w:tcPr>
            <w:tcW w:w="3020" w:type="dxa"/>
          </w:tcPr>
          <w:p w14:paraId="679237E1" w14:textId="77777777" w:rsidR="00991AA6" w:rsidRDefault="00991AA6" w:rsidP="009701C6">
            <w:pPr>
              <w:rPr>
                <w:bCs/>
              </w:rPr>
            </w:pPr>
          </w:p>
          <w:p w14:paraId="7F8D9ABD" w14:textId="2071761E" w:rsidR="00991AA6" w:rsidRPr="00991AA6" w:rsidRDefault="00991AA6" w:rsidP="009701C6">
            <w:pPr>
              <w:rPr>
                <w:bCs/>
              </w:rPr>
            </w:pPr>
          </w:p>
        </w:tc>
        <w:tc>
          <w:tcPr>
            <w:tcW w:w="3021" w:type="dxa"/>
          </w:tcPr>
          <w:p w14:paraId="76763546" w14:textId="77777777" w:rsidR="00991AA6" w:rsidRPr="00991AA6" w:rsidRDefault="00991AA6" w:rsidP="009701C6">
            <w:pPr>
              <w:rPr>
                <w:bCs/>
              </w:rPr>
            </w:pPr>
          </w:p>
        </w:tc>
        <w:tc>
          <w:tcPr>
            <w:tcW w:w="3021" w:type="dxa"/>
          </w:tcPr>
          <w:p w14:paraId="2FE6BEEF" w14:textId="77777777" w:rsidR="00991AA6" w:rsidRPr="00991AA6" w:rsidRDefault="00991AA6" w:rsidP="009701C6">
            <w:pPr>
              <w:rPr>
                <w:bCs/>
              </w:rPr>
            </w:pPr>
          </w:p>
        </w:tc>
      </w:tr>
      <w:tr w:rsidR="00991AA6" w:rsidRPr="00991AA6" w14:paraId="064F4BFB" w14:textId="77777777" w:rsidTr="009701C6">
        <w:tc>
          <w:tcPr>
            <w:tcW w:w="3020" w:type="dxa"/>
          </w:tcPr>
          <w:p w14:paraId="3645EA09" w14:textId="77777777" w:rsidR="00991AA6" w:rsidRDefault="00991AA6" w:rsidP="009701C6">
            <w:pPr>
              <w:rPr>
                <w:bCs/>
              </w:rPr>
            </w:pPr>
          </w:p>
          <w:p w14:paraId="6AB85B80" w14:textId="3BCD1D39" w:rsidR="00991AA6" w:rsidRPr="00991AA6" w:rsidRDefault="00991AA6" w:rsidP="009701C6">
            <w:pPr>
              <w:rPr>
                <w:bCs/>
              </w:rPr>
            </w:pPr>
          </w:p>
        </w:tc>
        <w:tc>
          <w:tcPr>
            <w:tcW w:w="3021" w:type="dxa"/>
          </w:tcPr>
          <w:p w14:paraId="3D9B2F77" w14:textId="77777777" w:rsidR="00991AA6" w:rsidRPr="00991AA6" w:rsidRDefault="00991AA6" w:rsidP="009701C6">
            <w:pPr>
              <w:rPr>
                <w:bCs/>
              </w:rPr>
            </w:pPr>
          </w:p>
        </w:tc>
        <w:tc>
          <w:tcPr>
            <w:tcW w:w="3021" w:type="dxa"/>
          </w:tcPr>
          <w:p w14:paraId="0578CCA3" w14:textId="77777777" w:rsidR="00991AA6" w:rsidRPr="00991AA6" w:rsidRDefault="00991AA6" w:rsidP="009701C6">
            <w:pPr>
              <w:rPr>
                <w:bCs/>
              </w:rPr>
            </w:pPr>
          </w:p>
        </w:tc>
      </w:tr>
      <w:tr w:rsidR="00991AA6" w:rsidRPr="00991AA6" w14:paraId="773BB179" w14:textId="77777777" w:rsidTr="009701C6">
        <w:tc>
          <w:tcPr>
            <w:tcW w:w="3020" w:type="dxa"/>
          </w:tcPr>
          <w:p w14:paraId="5B2D47F2" w14:textId="77777777" w:rsidR="00991AA6" w:rsidRDefault="00991AA6" w:rsidP="009701C6">
            <w:pPr>
              <w:rPr>
                <w:bCs/>
              </w:rPr>
            </w:pPr>
          </w:p>
          <w:p w14:paraId="2B228997" w14:textId="46E6E75D" w:rsidR="00991AA6" w:rsidRPr="00991AA6" w:rsidRDefault="00991AA6" w:rsidP="009701C6">
            <w:pPr>
              <w:rPr>
                <w:bCs/>
              </w:rPr>
            </w:pPr>
          </w:p>
        </w:tc>
        <w:tc>
          <w:tcPr>
            <w:tcW w:w="3021" w:type="dxa"/>
          </w:tcPr>
          <w:p w14:paraId="6705428A" w14:textId="77777777" w:rsidR="00991AA6" w:rsidRPr="00991AA6" w:rsidRDefault="00991AA6" w:rsidP="009701C6">
            <w:pPr>
              <w:rPr>
                <w:bCs/>
              </w:rPr>
            </w:pPr>
          </w:p>
        </w:tc>
        <w:tc>
          <w:tcPr>
            <w:tcW w:w="3021" w:type="dxa"/>
          </w:tcPr>
          <w:p w14:paraId="4FD69C6C" w14:textId="77777777" w:rsidR="00991AA6" w:rsidRPr="00991AA6" w:rsidRDefault="00991AA6" w:rsidP="009701C6">
            <w:pPr>
              <w:rPr>
                <w:bCs/>
              </w:rPr>
            </w:pPr>
          </w:p>
        </w:tc>
      </w:tr>
      <w:tr w:rsidR="00991AA6" w:rsidRPr="00991AA6" w14:paraId="10323A48" w14:textId="77777777" w:rsidTr="009701C6">
        <w:tc>
          <w:tcPr>
            <w:tcW w:w="3020" w:type="dxa"/>
          </w:tcPr>
          <w:p w14:paraId="4688A048" w14:textId="77777777" w:rsidR="00991AA6" w:rsidRDefault="00991AA6" w:rsidP="009701C6">
            <w:pPr>
              <w:rPr>
                <w:bCs/>
              </w:rPr>
            </w:pPr>
          </w:p>
          <w:p w14:paraId="481471C8" w14:textId="77777777" w:rsidR="00991AA6" w:rsidRPr="00991AA6" w:rsidRDefault="00991AA6" w:rsidP="009701C6">
            <w:pPr>
              <w:rPr>
                <w:bCs/>
              </w:rPr>
            </w:pPr>
          </w:p>
        </w:tc>
        <w:tc>
          <w:tcPr>
            <w:tcW w:w="3021" w:type="dxa"/>
          </w:tcPr>
          <w:p w14:paraId="535DE530" w14:textId="77777777" w:rsidR="00991AA6" w:rsidRPr="00991AA6" w:rsidRDefault="00991AA6" w:rsidP="009701C6">
            <w:pPr>
              <w:rPr>
                <w:bCs/>
              </w:rPr>
            </w:pPr>
          </w:p>
        </w:tc>
        <w:tc>
          <w:tcPr>
            <w:tcW w:w="3021" w:type="dxa"/>
          </w:tcPr>
          <w:p w14:paraId="542E52FB" w14:textId="77777777" w:rsidR="00991AA6" w:rsidRPr="00991AA6" w:rsidRDefault="00991AA6" w:rsidP="009701C6">
            <w:pPr>
              <w:rPr>
                <w:bCs/>
              </w:rPr>
            </w:pPr>
          </w:p>
        </w:tc>
      </w:tr>
      <w:tr w:rsidR="00991AA6" w:rsidRPr="00991AA6" w14:paraId="2A95A10D" w14:textId="77777777" w:rsidTr="009701C6">
        <w:tc>
          <w:tcPr>
            <w:tcW w:w="3020" w:type="dxa"/>
          </w:tcPr>
          <w:p w14:paraId="248554A1" w14:textId="77777777" w:rsidR="00991AA6" w:rsidRDefault="00991AA6" w:rsidP="009701C6">
            <w:pPr>
              <w:rPr>
                <w:bCs/>
              </w:rPr>
            </w:pPr>
          </w:p>
          <w:p w14:paraId="30D31295" w14:textId="77777777" w:rsidR="00991AA6" w:rsidRDefault="00991AA6" w:rsidP="009701C6">
            <w:pPr>
              <w:rPr>
                <w:bCs/>
              </w:rPr>
            </w:pPr>
          </w:p>
        </w:tc>
        <w:tc>
          <w:tcPr>
            <w:tcW w:w="3021" w:type="dxa"/>
          </w:tcPr>
          <w:p w14:paraId="2C7CBD24" w14:textId="77777777" w:rsidR="00991AA6" w:rsidRPr="00991AA6" w:rsidRDefault="00991AA6" w:rsidP="009701C6">
            <w:pPr>
              <w:rPr>
                <w:bCs/>
              </w:rPr>
            </w:pPr>
          </w:p>
        </w:tc>
        <w:tc>
          <w:tcPr>
            <w:tcW w:w="3021" w:type="dxa"/>
          </w:tcPr>
          <w:p w14:paraId="4870CDD8" w14:textId="77777777" w:rsidR="00991AA6" w:rsidRPr="00991AA6" w:rsidRDefault="00991AA6" w:rsidP="009701C6">
            <w:pPr>
              <w:rPr>
                <w:bCs/>
              </w:rPr>
            </w:pPr>
          </w:p>
        </w:tc>
      </w:tr>
    </w:tbl>
    <w:p w14:paraId="1FB01F57" w14:textId="77777777" w:rsidR="00991AA6" w:rsidRPr="00991AA6" w:rsidRDefault="00991AA6" w:rsidP="00302E00">
      <w:pPr>
        <w:rPr>
          <w:bCs/>
        </w:rPr>
      </w:pPr>
    </w:p>
    <w:p w14:paraId="760973DE" w14:textId="0186838D" w:rsidR="00991AA6" w:rsidRPr="00991AA6" w:rsidRDefault="00991AA6" w:rsidP="00991AA6">
      <w:pPr>
        <w:rPr>
          <w:b/>
        </w:rPr>
      </w:pPr>
      <w:r w:rsidRPr="00991AA6">
        <w:rPr>
          <w:rFonts w:ascii="Calibri" w:hAnsi="Calibri"/>
          <w:b/>
          <w:sz w:val="20"/>
          <w:szCs w:val="20"/>
        </w:rPr>
        <w:t xml:space="preserve">Seznam telefonskih številk in kontaktov </w:t>
      </w:r>
      <w:r>
        <w:rPr>
          <w:rFonts w:ascii="Calibri" w:hAnsi="Calibri"/>
          <w:b/>
          <w:sz w:val="20"/>
          <w:szCs w:val="20"/>
        </w:rPr>
        <w:t>veterinarskih ambulant na poti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991AA6" w:rsidRPr="00991AA6" w14:paraId="24673C12" w14:textId="77777777" w:rsidTr="009701C6">
        <w:tc>
          <w:tcPr>
            <w:tcW w:w="3020" w:type="dxa"/>
          </w:tcPr>
          <w:p w14:paraId="63AF0435" w14:textId="7C283B5F" w:rsidR="00991AA6" w:rsidRPr="00991AA6" w:rsidRDefault="00991AA6" w:rsidP="00CD1170">
            <w:pPr>
              <w:jc w:val="center"/>
              <w:rPr>
                <w:bCs/>
              </w:rPr>
            </w:pPr>
            <w:r>
              <w:rPr>
                <w:bCs/>
              </w:rPr>
              <w:t>Ime in država</w:t>
            </w:r>
          </w:p>
        </w:tc>
        <w:tc>
          <w:tcPr>
            <w:tcW w:w="3021" w:type="dxa"/>
          </w:tcPr>
          <w:p w14:paraId="4C414922" w14:textId="77777777" w:rsidR="00991AA6" w:rsidRPr="00991AA6" w:rsidRDefault="00991AA6" w:rsidP="00CD1170">
            <w:pPr>
              <w:jc w:val="center"/>
              <w:rPr>
                <w:bCs/>
              </w:rPr>
            </w:pPr>
            <w:r w:rsidRPr="00991AA6">
              <w:rPr>
                <w:bCs/>
              </w:rPr>
              <w:t>Naslov</w:t>
            </w:r>
          </w:p>
        </w:tc>
        <w:tc>
          <w:tcPr>
            <w:tcW w:w="3021" w:type="dxa"/>
          </w:tcPr>
          <w:p w14:paraId="7F9F7C0F" w14:textId="77777777" w:rsidR="00991AA6" w:rsidRPr="00991AA6" w:rsidRDefault="00991AA6" w:rsidP="00CD1170">
            <w:pPr>
              <w:jc w:val="center"/>
              <w:rPr>
                <w:bCs/>
              </w:rPr>
            </w:pPr>
            <w:r w:rsidRPr="00991AA6">
              <w:rPr>
                <w:bCs/>
              </w:rPr>
              <w:t>Telefonska številka</w:t>
            </w:r>
          </w:p>
        </w:tc>
      </w:tr>
      <w:tr w:rsidR="00991AA6" w:rsidRPr="00991AA6" w14:paraId="7916967C" w14:textId="77777777" w:rsidTr="009701C6">
        <w:tc>
          <w:tcPr>
            <w:tcW w:w="3020" w:type="dxa"/>
          </w:tcPr>
          <w:p w14:paraId="004E639A" w14:textId="77777777" w:rsidR="00991AA6" w:rsidRDefault="00991AA6" w:rsidP="009701C6">
            <w:pPr>
              <w:rPr>
                <w:bCs/>
              </w:rPr>
            </w:pPr>
          </w:p>
          <w:p w14:paraId="27783251" w14:textId="2E7AA1D3" w:rsidR="00991AA6" w:rsidRPr="00991AA6" w:rsidRDefault="00991AA6" w:rsidP="009701C6">
            <w:pPr>
              <w:rPr>
                <w:bCs/>
              </w:rPr>
            </w:pPr>
          </w:p>
        </w:tc>
        <w:tc>
          <w:tcPr>
            <w:tcW w:w="3021" w:type="dxa"/>
          </w:tcPr>
          <w:p w14:paraId="492F149C" w14:textId="77777777" w:rsidR="00991AA6" w:rsidRPr="00991AA6" w:rsidRDefault="00991AA6" w:rsidP="009701C6">
            <w:pPr>
              <w:rPr>
                <w:bCs/>
              </w:rPr>
            </w:pPr>
          </w:p>
        </w:tc>
        <w:tc>
          <w:tcPr>
            <w:tcW w:w="3021" w:type="dxa"/>
          </w:tcPr>
          <w:p w14:paraId="2E366D94" w14:textId="77777777" w:rsidR="00991AA6" w:rsidRPr="00991AA6" w:rsidRDefault="00991AA6" w:rsidP="009701C6">
            <w:pPr>
              <w:rPr>
                <w:bCs/>
              </w:rPr>
            </w:pPr>
          </w:p>
        </w:tc>
      </w:tr>
      <w:tr w:rsidR="00991AA6" w:rsidRPr="00991AA6" w14:paraId="6EC3812F" w14:textId="77777777" w:rsidTr="009701C6">
        <w:tc>
          <w:tcPr>
            <w:tcW w:w="3020" w:type="dxa"/>
          </w:tcPr>
          <w:p w14:paraId="3D18ABA3" w14:textId="77777777" w:rsidR="00991AA6" w:rsidRDefault="00991AA6" w:rsidP="009701C6">
            <w:pPr>
              <w:rPr>
                <w:bCs/>
              </w:rPr>
            </w:pPr>
          </w:p>
          <w:p w14:paraId="72981D70" w14:textId="319EEE4D" w:rsidR="00991AA6" w:rsidRPr="00991AA6" w:rsidRDefault="00991AA6" w:rsidP="009701C6">
            <w:pPr>
              <w:rPr>
                <w:bCs/>
              </w:rPr>
            </w:pPr>
          </w:p>
        </w:tc>
        <w:tc>
          <w:tcPr>
            <w:tcW w:w="3021" w:type="dxa"/>
          </w:tcPr>
          <w:p w14:paraId="50AE3E68" w14:textId="77777777" w:rsidR="00991AA6" w:rsidRPr="00991AA6" w:rsidRDefault="00991AA6" w:rsidP="009701C6">
            <w:pPr>
              <w:rPr>
                <w:bCs/>
              </w:rPr>
            </w:pPr>
          </w:p>
        </w:tc>
        <w:tc>
          <w:tcPr>
            <w:tcW w:w="3021" w:type="dxa"/>
          </w:tcPr>
          <w:p w14:paraId="479D0B33" w14:textId="77777777" w:rsidR="00991AA6" w:rsidRPr="00991AA6" w:rsidRDefault="00991AA6" w:rsidP="009701C6">
            <w:pPr>
              <w:rPr>
                <w:bCs/>
              </w:rPr>
            </w:pPr>
          </w:p>
        </w:tc>
      </w:tr>
      <w:tr w:rsidR="00991AA6" w:rsidRPr="00991AA6" w14:paraId="206FCC27" w14:textId="77777777" w:rsidTr="009701C6">
        <w:tc>
          <w:tcPr>
            <w:tcW w:w="3020" w:type="dxa"/>
          </w:tcPr>
          <w:p w14:paraId="4303414B" w14:textId="77777777" w:rsidR="00991AA6" w:rsidRDefault="00991AA6" w:rsidP="009701C6">
            <w:pPr>
              <w:rPr>
                <w:bCs/>
              </w:rPr>
            </w:pPr>
          </w:p>
          <w:p w14:paraId="5D3FEA39" w14:textId="3928C0DC" w:rsidR="00991AA6" w:rsidRPr="00991AA6" w:rsidRDefault="00991AA6" w:rsidP="009701C6">
            <w:pPr>
              <w:rPr>
                <w:bCs/>
              </w:rPr>
            </w:pPr>
          </w:p>
        </w:tc>
        <w:tc>
          <w:tcPr>
            <w:tcW w:w="3021" w:type="dxa"/>
          </w:tcPr>
          <w:p w14:paraId="78097A2D" w14:textId="77777777" w:rsidR="00991AA6" w:rsidRPr="00991AA6" w:rsidRDefault="00991AA6" w:rsidP="009701C6">
            <w:pPr>
              <w:rPr>
                <w:bCs/>
              </w:rPr>
            </w:pPr>
          </w:p>
        </w:tc>
        <w:tc>
          <w:tcPr>
            <w:tcW w:w="3021" w:type="dxa"/>
          </w:tcPr>
          <w:p w14:paraId="1EA0F8A6" w14:textId="77777777" w:rsidR="00991AA6" w:rsidRPr="00991AA6" w:rsidRDefault="00991AA6" w:rsidP="009701C6">
            <w:pPr>
              <w:rPr>
                <w:bCs/>
              </w:rPr>
            </w:pPr>
          </w:p>
        </w:tc>
      </w:tr>
      <w:tr w:rsidR="00991AA6" w:rsidRPr="00991AA6" w14:paraId="560B5441" w14:textId="77777777" w:rsidTr="009701C6">
        <w:tc>
          <w:tcPr>
            <w:tcW w:w="3020" w:type="dxa"/>
          </w:tcPr>
          <w:p w14:paraId="0A387C7F" w14:textId="77777777" w:rsidR="00991AA6" w:rsidRDefault="00991AA6" w:rsidP="009701C6">
            <w:pPr>
              <w:rPr>
                <w:bCs/>
              </w:rPr>
            </w:pPr>
          </w:p>
          <w:p w14:paraId="7BF7B175" w14:textId="77777777" w:rsidR="00991AA6" w:rsidRPr="00991AA6" w:rsidRDefault="00991AA6" w:rsidP="009701C6">
            <w:pPr>
              <w:rPr>
                <w:bCs/>
              </w:rPr>
            </w:pPr>
          </w:p>
        </w:tc>
        <w:tc>
          <w:tcPr>
            <w:tcW w:w="3021" w:type="dxa"/>
          </w:tcPr>
          <w:p w14:paraId="685FC5AB" w14:textId="77777777" w:rsidR="00991AA6" w:rsidRPr="00991AA6" w:rsidRDefault="00991AA6" w:rsidP="009701C6">
            <w:pPr>
              <w:rPr>
                <w:bCs/>
              </w:rPr>
            </w:pPr>
          </w:p>
        </w:tc>
        <w:tc>
          <w:tcPr>
            <w:tcW w:w="3021" w:type="dxa"/>
          </w:tcPr>
          <w:p w14:paraId="3D2F2E2D" w14:textId="77777777" w:rsidR="00991AA6" w:rsidRPr="00991AA6" w:rsidRDefault="00991AA6" w:rsidP="009701C6">
            <w:pPr>
              <w:rPr>
                <w:bCs/>
              </w:rPr>
            </w:pPr>
          </w:p>
        </w:tc>
      </w:tr>
      <w:tr w:rsidR="00991AA6" w:rsidRPr="00991AA6" w14:paraId="25D17D16" w14:textId="77777777" w:rsidTr="009701C6">
        <w:tc>
          <w:tcPr>
            <w:tcW w:w="3020" w:type="dxa"/>
          </w:tcPr>
          <w:p w14:paraId="734F32EB" w14:textId="77777777" w:rsidR="00991AA6" w:rsidRDefault="00991AA6" w:rsidP="009701C6">
            <w:pPr>
              <w:rPr>
                <w:bCs/>
              </w:rPr>
            </w:pPr>
          </w:p>
          <w:p w14:paraId="31F5A772" w14:textId="77777777" w:rsidR="00991AA6" w:rsidRDefault="00991AA6" w:rsidP="009701C6">
            <w:pPr>
              <w:rPr>
                <w:bCs/>
              </w:rPr>
            </w:pPr>
          </w:p>
        </w:tc>
        <w:tc>
          <w:tcPr>
            <w:tcW w:w="3021" w:type="dxa"/>
          </w:tcPr>
          <w:p w14:paraId="38258593" w14:textId="77777777" w:rsidR="00991AA6" w:rsidRPr="00991AA6" w:rsidRDefault="00991AA6" w:rsidP="009701C6">
            <w:pPr>
              <w:rPr>
                <w:bCs/>
              </w:rPr>
            </w:pPr>
          </w:p>
        </w:tc>
        <w:tc>
          <w:tcPr>
            <w:tcW w:w="3021" w:type="dxa"/>
          </w:tcPr>
          <w:p w14:paraId="128224FB" w14:textId="77777777" w:rsidR="00991AA6" w:rsidRPr="00991AA6" w:rsidRDefault="00991AA6" w:rsidP="009701C6">
            <w:pPr>
              <w:rPr>
                <w:bCs/>
              </w:rPr>
            </w:pPr>
          </w:p>
        </w:tc>
      </w:tr>
    </w:tbl>
    <w:p w14:paraId="184F657D" w14:textId="77777777" w:rsidR="00AC553D" w:rsidRDefault="00AC553D" w:rsidP="00302E00">
      <w:pPr>
        <w:rPr>
          <w:b/>
        </w:rPr>
      </w:pPr>
    </w:p>
    <w:p w14:paraId="70BBF741" w14:textId="5CE6AB88" w:rsidR="00991AA6" w:rsidRDefault="00AC553D" w:rsidP="00302E00">
      <w:pPr>
        <w:rPr>
          <w:b/>
        </w:rPr>
      </w:pPr>
      <w:r>
        <w:rPr>
          <w:b/>
        </w:rPr>
        <w:lastRenderedPageBreak/>
        <w:t>Uporabne spletne strani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020"/>
        <w:gridCol w:w="6042"/>
      </w:tblGrid>
      <w:tr w:rsidR="00AF30D1" w14:paraId="225F238C" w14:textId="77777777" w:rsidTr="00525CA8">
        <w:tc>
          <w:tcPr>
            <w:tcW w:w="3020" w:type="dxa"/>
          </w:tcPr>
          <w:p w14:paraId="4C76C022" w14:textId="655F93C8" w:rsidR="00AF30D1" w:rsidRPr="00AC553D" w:rsidRDefault="00AF30D1" w:rsidP="00302E00">
            <w:pPr>
              <w:rPr>
                <w:bCs/>
              </w:rPr>
            </w:pPr>
          </w:p>
        </w:tc>
        <w:tc>
          <w:tcPr>
            <w:tcW w:w="6042" w:type="dxa"/>
          </w:tcPr>
          <w:p w14:paraId="0DF24574" w14:textId="032CEA91" w:rsidR="00AF30D1" w:rsidRPr="00AF30D1" w:rsidRDefault="00AF30D1" w:rsidP="00AF30D1">
            <w:pPr>
              <w:jc w:val="center"/>
              <w:rPr>
                <w:bCs/>
              </w:rPr>
            </w:pPr>
            <w:r w:rsidRPr="00AF30D1">
              <w:rPr>
                <w:bCs/>
              </w:rPr>
              <w:t>e-naslov</w:t>
            </w:r>
          </w:p>
        </w:tc>
      </w:tr>
      <w:tr w:rsidR="00AF30D1" w14:paraId="500E17CF" w14:textId="77777777" w:rsidTr="0018063C">
        <w:tc>
          <w:tcPr>
            <w:tcW w:w="3020" w:type="dxa"/>
          </w:tcPr>
          <w:p w14:paraId="36E38960" w14:textId="1EB544D0" w:rsidR="00AF30D1" w:rsidRPr="00AC553D" w:rsidRDefault="00AF30D1" w:rsidP="00302E00">
            <w:pPr>
              <w:rPr>
                <w:bCs/>
              </w:rPr>
            </w:pPr>
            <w:r w:rsidRPr="00AC553D">
              <w:rPr>
                <w:bCs/>
              </w:rPr>
              <w:t>Vremenska napoved</w:t>
            </w:r>
          </w:p>
        </w:tc>
        <w:tc>
          <w:tcPr>
            <w:tcW w:w="6042" w:type="dxa"/>
          </w:tcPr>
          <w:p w14:paraId="4BA690CE" w14:textId="77777777" w:rsidR="00AF30D1" w:rsidRDefault="00AF30D1" w:rsidP="00302E00">
            <w:pPr>
              <w:rPr>
                <w:b/>
              </w:rPr>
            </w:pPr>
          </w:p>
        </w:tc>
      </w:tr>
      <w:tr w:rsidR="00AF30D1" w14:paraId="0050EFA1" w14:textId="77777777" w:rsidTr="004850F5">
        <w:tc>
          <w:tcPr>
            <w:tcW w:w="3020" w:type="dxa"/>
          </w:tcPr>
          <w:p w14:paraId="47B44C65" w14:textId="5D304A6C" w:rsidR="00AF30D1" w:rsidRDefault="00AF30D1" w:rsidP="00302E00">
            <w:pPr>
              <w:rPr>
                <w:b/>
              </w:rPr>
            </w:pPr>
            <w:r w:rsidRPr="00AC553D">
              <w:rPr>
                <w:bCs/>
              </w:rPr>
              <w:t>Stanje na cestah</w:t>
            </w:r>
          </w:p>
        </w:tc>
        <w:tc>
          <w:tcPr>
            <w:tcW w:w="6042" w:type="dxa"/>
          </w:tcPr>
          <w:p w14:paraId="3A08D7F0" w14:textId="77777777" w:rsidR="00AF30D1" w:rsidRDefault="00AF30D1" w:rsidP="00302E00">
            <w:pPr>
              <w:rPr>
                <w:b/>
              </w:rPr>
            </w:pPr>
          </w:p>
        </w:tc>
      </w:tr>
    </w:tbl>
    <w:p w14:paraId="1F00565F" w14:textId="59128330" w:rsidR="00C466CA" w:rsidRDefault="00C466CA" w:rsidP="00302E00">
      <w:pPr>
        <w:rPr>
          <w:b/>
        </w:rPr>
      </w:pPr>
    </w:p>
    <w:p w14:paraId="43DF3CD8" w14:textId="27649604" w:rsidR="00C466CA" w:rsidRDefault="00C466CA" w:rsidP="00302E00">
      <w:pPr>
        <w:rPr>
          <w:b/>
        </w:rPr>
      </w:pPr>
      <w:r>
        <w:rPr>
          <w:b/>
        </w:rPr>
        <w:t>Ukrepanje v primeru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C466CA" w14:paraId="4FCF9EC8" w14:textId="77777777" w:rsidTr="00C466CA">
        <w:tc>
          <w:tcPr>
            <w:tcW w:w="9062" w:type="dxa"/>
          </w:tcPr>
          <w:p w14:paraId="2EDC2DA3" w14:textId="77940C0A" w:rsidR="00C466CA" w:rsidRPr="00C466CA" w:rsidRDefault="00C466CA" w:rsidP="00302E00">
            <w:pPr>
              <w:rPr>
                <w:bCs/>
              </w:rPr>
            </w:pPr>
            <w:r w:rsidRPr="00C466CA">
              <w:rPr>
                <w:bCs/>
              </w:rPr>
              <w:t>Obvozi, zapore cest ali nepričakovana gradbena dela, ki povzročajo zamude:</w:t>
            </w:r>
          </w:p>
        </w:tc>
      </w:tr>
      <w:tr w:rsidR="00C466CA" w14:paraId="26C885BA" w14:textId="77777777" w:rsidTr="00C466CA">
        <w:tc>
          <w:tcPr>
            <w:tcW w:w="9062" w:type="dxa"/>
          </w:tcPr>
          <w:p w14:paraId="3767D4E4" w14:textId="77777777" w:rsidR="00C466CA" w:rsidRDefault="00C466CA" w:rsidP="00302E00">
            <w:pPr>
              <w:rPr>
                <w:b/>
              </w:rPr>
            </w:pPr>
          </w:p>
          <w:p w14:paraId="263120B6" w14:textId="77777777" w:rsidR="00C466CA" w:rsidRDefault="00C466CA" w:rsidP="00302E00">
            <w:pPr>
              <w:rPr>
                <w:b/>
              </w:rPr>
            </w:pPr>
          </w:p>
          <w:p w14:paraId="6B0B2CF4" w14:textId="77777777" w:rsidR="00C466CA" w:rsidRDefault="00C466CA" w:rsidP="00302E00">
            <w:pPr>
              <w:rPr>
                <w:b/>
              </w:rPr>
            </w:pPr>
          </w:p>
        </w:tc>
      </w:tr>
      <w:tr w:rsidR="00C466CA" w14:paraId="3A4D4EDB" w14:textId="77777777" w:rsidTr="00C466CA">
        <w:tc>
          <w:tcPr>
            <w:tcW w:w="9062" w:type="dxa"/>
          </w:tcPr>
          <w:p w14:paraId="75BEF86C" w14:textId="7D15D701" w:rsidR="00C466CA" w:rsidRPr="00C466CA" w:rsidRDefault="00C466CA" w:rsidP="00302E00">
            <w:pPr>
              <w:rPr>
                <w:bCs/>
              </w:rPr>
            </w:pPr>
            <w:r w:rsidRPr="00C466CA">
              <w:rPr>
                <w:bCs/>
              </w:rPr>
              <w:t xml:space="preserve">Načrtovani cilj je </w:t>
            </w:r>
            <w:r>
              <w:rPr>
                <w:bCs/>
              </w:rPr>
              <w:t>potrebno</w:t>
            </w:r>
            <w:r w:rsidRPr="00C466CA">
              <w:rPr>
                <w:bCs/>
              </w:rPr>
              <w:t xml:space="preserve"> spremeniti (npr. </w:t>
            </w:r>
            <w:r>
              <w:rPr>
                <w:bCs/>
              </w:rPr>
              <w:t>zaprtje</w:t>
            </w:r>
            <w:r w:rsidRPr="00C466CA">
              <w:rPr>
                <w:bCs/>
              </w:rPr>
              <w:t xml:space="preserve"> obrata):</w:t>
            </w:r>
          </w:p>
        </w:tc>
      </w:tr>
      <w:tr w:rsidR="00C466CA" w14:paraId="4C1006BA" w14:textId="77777777" w:rsidTr="00C466CA">
        <w:tc>
          <w:tcPr>
            <w:tcW w:w="9062" w:type="dxa"/>
          </w:tcPr>
          <w:p w14:paraId="6B4E1BB3" w14:textId="77777777" w:rsidR="00C466CA" w:rsidRDefault="00C466CA" w:rsidP="00302E00">
            <w:pPr>
              <w:rPr>
                <w:b/>
              </w:rPr>
            </w:pPr>
          </w:p>
          <w:p w14:paraId="09470898" w14:textId="77777777" w:rsidR="00C466CA" w:rsidRDefault="00C466CA" w:rsidP="00302E00">
            <w:pPr>
              <w:rPr>
                <w:b/>
              </w:rPr>
            </w:pPr>
          </w:p>
          <w:p w14:paraId="42D6F8B5" w14:textId="77777777" w:rsidR="00C466CA" w:rsidRDefault="00C466CA" w:rsidP="00302E00">
            <w:pPr>
              <w:rPr>
                <w:b/>
              </w:rPr>
            </w:pPr>
          </w:p>
        </w:tc>
      </w:tr>
      <w:tr w:rsidR="00C466CA" w14:paraId="0DF59B13" w14:textId="77777777" w:rsidTr="00C466CA">
        <w:tc>
          <w:tcPr>
            <w:tcW w:w="9062" w:type="dxa"/>
          </w:tcPr>
          <w:p w14:paraId="1DDEF8A5" w14:textId="3BDD16B7" w:rsidR="00C466CA" w:rsidRPr="00C466CA" w:rsidRDefault="00C466CA" w:rsidP="00302E00">
            <w:pPr>
              <w:rPr>
                <w:bCs/>
              </w:rPr>
            </w:pPr>
            <w:r w:rsidRPr="00C466CA">
              <w:rPr>
                <w:bCs/>
              </w:rPr>
              <w:t>Potovanje je daljše od pričakovanega</w:t>
            </w:r>
            <w:r>
              <w:rPr>
                <w:bCs/>
              </w:rPr>
              <w:t>:</w:t>
            </w:r>
          </w:p>
        </w:tc>
      </w:tr>
      <w:tr w:rsidR="00C466CA" w14:paraId="2E6CD74A" w14:textId="77777777" w:rsidTr="00C466CA">
        <w:tc>
          <w:tcPr>
            <w:tcW w:w="9062" w:type="dxa"/>
          </w:tcPr>
          <w:p w14:paraId="1834C0FB" w14:textId="77777777" w:rsidR="00C466CA" w:rsidRDefault="00C466CA" w:rsidP="00302E00">
            <w:pPr>
              <w:rPr>
                <w:b/>
              </w:rPr>
            </w:pPr>
          </w:p>
          <w:p w14:paraId="6A6FD3E1" w14:textId="77777777" w:rsidR="00C466CA" w:rsidRDefault="00C466CA" w:rsidP="00302E00">
            <w:pPr>
              <w:rPr>
                <w:b/>
              </w:rPr>
            </w:pPr>
          </w:p>
          <w:p w14:paraId="224AE62B" w14:textId="77777777" w:rsidR="00C466CA" w:rsidRDefault="00C466CA" w:rsidP="00302E00">
            <w:pPr>
              <w:rPr>
                <w:b/>
              </w:rPr>
            </w:pPr>
          </w:p>
        </w:tc>
      </w:tr>
      <w:tr w:rsidR="00C466CA" w14:paraId="34E769B2" w14:textId="77777777" w:rsidTr="00C466CA">
        <w:tc>
          <w:tcPr>
            <w:tcW w:w="9062" w:type="dxa"/>
          </w:tcPr>
          <w:p w14:paraId="208BF94B" w14:textId="2424A28E" w:rsidR="00C466CA" w:rsidRPr="00C466CA" w:rsidRDefault="00C466CA" w:rsidP="00302E00">
            <w:pPr>
              <w:rPr>
                <w:bCs/>
              </w:rPr>
            </w:pPr>
            <w:r w:rsidRPr="00C466CA">
              <w:rPr>
                <w:bCs/>
              </w:rPr>
              <w:t>Okvara vozila ali nedelujoča nujna oprema:</w:t>
            </w:r>
          </w:p>
        </w:tc>
      </w:tr>
      <w:tr w:rsidR="00C466CA" w14:paraId="0C37EC56" w14:textId="77777777" w:rsidTr="00C466CA">
        <w:tc>
          <w:tcPr>
            <w:tcW w:w="9062" w:type="dxa"/>
          </w:tcPr>
          <w:p w14:paraId="276B8D9E" w14:textId="77777777" w:rsidR="00C466CA" w:rsidRDefault="00C466CA" w:rsidP="00302E00">
            <w:pPr>
              <w:rPr>
                <w:b/>
              </w:rPr>
            </w:pPr>
          </w:p>
          <w:p w14:paraId="77267DE2" w14:textId="77777777" w:rsidR="00C466CA" w:rsidRDefault="00C466CA" w:rsidP="00302E00">
            <w:pPr>
              <w:rPr>
                <w:b/>
              </w:rPr>
            </w:pPr>
          </w:p>
          <w:p w14:paraId="2CCE9507" w14:textId="77777777" w:rsidR="00C466CA" w:rsidRDefault="00C466CA" w:rsidP="00302E00">
            <w:pPr>
              <w:rPr>
                <w:b/>
              </w:rPr>
            </w:pPr>
          </w:p>
        </w:tc>
      </w:tr>
      <w:tr w:rsidR="00C466CA" w14:paraId="63DB3A92" w14:textId="77777777" w:rsidTr="00C466CA">
        <w:tc>
          <w:tcPr>
            <w:tcW w:w="9062" w:type="dxa"/>
          </w:tcPr>
          <w:p w14:paraId="750BE19D" w14:textId="309C8F47" w:rsidR="00C466CA" w:rsidRPr="00C466CA" w:rsidRDefault="00C466CA" w:rsidP="00302E00">
            <w:pPr>
              <w:rPr>
                <w:bCs/>
              </w:rPr>
            </w:pPr>
            <w:r w:rsidRPr="00C466CA">
              <w:rPr>
                <w:bCs/>
              </w:rPr>
              <w:t>Nenadna bolezen voznika:</w:t>
            </w:r>
          </w:p>
        </w:tc>
      </w:tr>
      <w:tr w:rsidR="00C466CA" w14:paraId="0AAE93D1" w14:textId="77777777" w:rsidTr="00C466CA">
        <w:tc>
          <w:tcPr>
            <w:tcW w:w="9062" w:type="dxa"/>
          </w:tcPr>
          <w:p w14:paraId="4E151337" w14:textId="77777777" w:rsidR="00C466CA" w:rsidRDefault="00C466CA" w:rsidP="00302E00">
            <w:pPr>
              <w:rPr>
                <w:b/>
              </w:rPr>
            </w:pPr>
          </w:p>
          <w:p w14:paraId="2BA560E0" w14:textId="77777777" w:rsidR="00C466CA" w:rsidRDefault="00C466CA" w:rsidP="00302E00">
            <w:pPr>
              <w:rPr>
                <w:b/>
              </w:rPr>
            </w:pPr>
          </w:p>
          <w:p w14:paraId="4C4B9561" w14:textId="77777777" w:rsidR="00C466CA" w:rsidRDefault="00C466CA" w:rsidP="00302E00">
            <w:pPr>
              <w:rPr>
                <w:b/>
              </w:rPr>
            </w:pPr>
          </w:p>
        </w:tc>
      </w:tr>
      <w:tr w:rsidR="00C466CA" w14:paraId="01400F2F" w14:textId="77777777" w:rsidTr="00C466CA">
        <w:tc>
          <w:tcPr>
            <w:tcW w:w="9062" w:type="dxa"/>
          </w:tcPr>
          <w:p w14:paraId="5C81F926" w14:textId="6F49C936" w:rsidR="00C466CA" w:rsidRPr="00C466CA" w:rsidRDefault="00C466CA" w:rsidP="00302E00">
            <w:pPr>
              <w:rPr>
                <w:bCs/>
              </w:rPr>
            </w:pPr>
            <w:r w:rsidRPr="00C466CA">
              <w:rPr>
                <w:bCs/>
              </w:rPr>
              <w:t>Žival med prevozom postane neprimerna</w:t>
            </w:r>
            <w:r>
              <w:rPr>
                <w:bCs/>
              </w:rPr>
              <w:t xml:space="preserve"> za vožnjo</w:t>
            </w:r>
            <w:r w:rsidRPr="00C466CA">
              <w:rPr>
                <w:bCs/>
              </w:rPr>
              <w:t xml:space="preserve"> in/ali jo je </w:t>
            </w:r>
            <w:r>
              <w:rPr>
                <w:bCs/>
              </w:rPr>
              <w:t>potrebno</w:t>
            </w:r>
            <w:r w:rsidRPr="00C466CA">
              <w:rPr>
                <w:bCs/>
              </w:rPr>
              <w:t xml:space="preserve"> evtanazirati:</w:t>
            </w:r>
          </w:p>
        </w:tc>
      </w:tr>
      <w:tr w:rsidR="00C466CA" w14:paraId="08D742F0" w14:textId="77777777" w:rsidTr="00C466CA">
        <w:tc>
          <w:tcPr>
            <w:tcW w:w="9062" w:type="dxa"/>
          </w:tcPr>
          <w:p w14:paraId="62DE89B1" w14:textId="77777777" w:rsidR="00C466CA" w:rsidRDefault="00C466CA" w:rsidP="00302E00">
            <w:pPr>
              <w:rPr>
                <w:b/>
              </w:rPr>
            </w:pPr>
          </w:p>
          <w:p w14:paraId="56A4272B" w14:textId="77777777" w:rsidR="00C466CA" w:rsidRDefault="00C466CA" w:rsidP="00302E00">
            <w:pPr>
              <w:rPr>
                <w:b/>
              </w:rPr>
            </w:pPr>
          </w:p>
          <w:p w14:paraId="58BDEA6D" w14:textId="77777777" w:rsidR="00C466CA" w:rsidRDefault="00C466CA" w:rsidP="00302E00">
            <w:pPr>
              <w:rPr>
                <w:b/>
              </w:rPr>
            </w:pPr>
          </w:p>
        </w:tc>
      </w:tr>
      <w:tr w:rsidR="00C466CA" w14:paraId="23602E27" w14:textId="77777777" w:rsidTr="00C466CA">
        <w:tc>
          <w:tcPr>
            <w:tcW w:w="9062" w:type="dxa"/>
          </w:tcPr>
          <w:p w14:paraId="765E86A4" w14:textId="7BABDF0E" w:rsidR="00C466CA" w:rsidRPr="00C466CA" w:rsidRDefault="00C466CA" w:rsidP="00302E00">
            <w:pPr>
              <w:rPr>
                <w:bCs/>
              </w:rPr>
            </w:pPr>
            <w:r w:rsidRPr="00C466CA">
              <w:rPr>
                <w:bCs/>
              </w:rPr>
              <w:t>Pojav nepričakovan</w:t>
            </w:r>
            <w:r w:rsidR="00E07751">
              <w:rPr>
                <w:bCs/>
              </w:rPr>
              <w:t>ega</w:t>
            </w:r>
            <w:r w:rsidRPr="00C466CA">
              <w:rPr>
                <w:bCs/>
              </w:rPr>
              <w:t xml:space="preserve"> slabega vremena:</w:t>
            </w:r>
          </w:p>
        </w:tc>
      </w:tr>
      <w:tr w:rsidR="00C466CA" w14:paraId="60771945" w14:textId="77777777" w:rsidTr="00C466CA">
        <w:tc>
          <w:tcPr>
            <w:tcW w:w="9062" w:type="dxa"/>
          </w:tcPr>
          <w:p w14:paraId="16E48A34" w14:textId="77777777" w:rsidR="00C466CA" w:rsidRDefault="00C466CA" w:rsidP="00302E00">
            <w:pPr>
              <w:rPr>
                <w:b/>
              </w:rPr>
            </w:pPr>
          </w:p>
          <w:p w14:paraId="1E8BDA12" w14:textId="77777777" w:rsidR="00C466CA" w:rsidRDefault="00C466CA" w:rsidP="00302E00">
            <w:pPr>
              <w:rPr>
                <w:b/>
              </w:rPr>
            </w:pPr>
          </w:p>
          <w:p w14:paraId="4D235B6C" w14:textId="77777777" w:rsidR="00C466CA" w:rsidRDefault="00C466CA" w:rsidP="00302E00">
            <w:pPr>
              <w:rPr>
                <w:b/>
              </w:rPr>
            </w:pPr>
          </w:p>
        </w:tc>
      </w:tr>
    </w:tbl>
    <w:p w14:paraId="07F5A53C" w14:textId="77777777" w:rsidR="00C466CA" w:rsidRPr="00BC736B" w:rsidRDefault="00C466CA" w:rsidP="00302E00">
      <w:pPr>
        <w:rPr>
          <w:b/>
        </w:rPr>
      </w:pPr>
    </w:p>
    <w:sectPr w:rsidR="00C466CA" w:rsidRPr="00BC73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DewNDAzNTI0NTdQ0lEKTi0uzszPAykwrAUAGzsyfiwAAAA="/>
  </w:docVars>
  <w:rsids>
    <w:rsidRoot w:val="00BC736B"/>
    <w:rsid w:val="00001645"/>
    <w:rsid w:val="000B7537"/>
    <w:rsid w:val="000E30D2"/>
    <w:rsid w:val="000F5F38"/>
    <w:rsid w:val="00141CCD"/>
    <w:rsid w:val="0018509E"/>
    <w:rsid w:val="001B006C"/>
    <w:rsid w:val="00245089"/>
    <w:rsid w:val="002F33B1"/>
    <w:rsid w:val="00302E00"/>
    <w:rsid w:val="0034467E"/>
    <w:rsid w:val="003657CC"/>
    <w:rsid w:val="003F63D3"/>
    <w:rsid w:val="00432794"/>
    <w:rsid w:val="00512BE9"/>
    <w:rsid w:val="005459C8"/>
    <w:rsid w:val="005E4C39"/>
    <w:rsid w:val="00645DC4"/>
    <w:rsid w:val="006906A7"/>
    <w:rsid w:val="007B3755"/>
    <w:rsid w:val="008224DB"/>
    <w:rsid w:val="00824540"/>
    <w:rsid w:val="00891132"/>
    <w:rsid w:val="00893911"/>
    <w:rsid w:val="008D6203"/>
    <w:rsid w:val="009421A0"/>
    <w:rsid w:val="00991AA6"/>
    <w:rsid w:val="009F7A8F"/>
    <w:rsid w:val="00A122AB"/>
    <w:rsid w:val="00AC553D"/>
    <w:rsid w:val="00AD0EEF"/>
    <w:rsid w:val="00AF30D1"/>
    <w:rsid w:val="00B962C3"/>
    <w:rsid w:val="00BC736B"/>
    <w:rsid w:val="00BF724F"/>
    <w:rsid w:val="00C466CA"/>
    <w:rsid w:val="00C90DEE"/>
    <w:rsid w:val="00CD1170"/>
    <w:rsid w:val="00E07751"/>
    <w:rsid w:val="00E36FBB"/>
    <w:rsid w:val="00E73C33"/>
    <w:rsid w:val="00F27791"/>
    <w:rsid w:val="00FD3B67"/>
    <w:rsid w:val="00FE0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A8D3CB"/>
  <w15:chartTrackingRefBased/>
  <w15:docId w15:val="{15BED447-0A69-4917-A090-0CBF9B5FC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991AA6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BC73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povezava">
    <w:name w:val="Hyperlink"/>
    <w:basedOn w:val="Privzetapisavaodstavka"/>
    <w:uiPriority w:val="99"/>
    <w:unhideWhenUsed/>
    <w:rsid w:val="00432794"/>
    <w:rPr>
      <w:color w:val="0563C1" w:themeColor="hyperlink"/>
      <w:u w:val="single"/>
    </w:rPr>
  </w:style>
  <w:style w:type="character" w:styleId="Pripombasklic">
    <w:name w:val="annotation reference"/>
    <w:basedOn w:val="Privzetapisavaodstavka"/>
    <w:uiPriority w:val="99"/>
    <w:semiHidden/>
    <w:unhideWhenUsed/>
    <w:rsid w:val="00E07751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E07751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E07751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E0775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E07751"/>
    <w:rPr>
      <w:b/>
      <w:bCs/>
      <w:sz w:val="20"/>
      <w:szCs w:val="20"/>
    </w:rPr>
  </w:style>
  <w:style w:type="paragraph" w:styleId="Revizija">
    <w:name w:val="Revision"/>
    <w:hidden/>
    <w:uiPriority w:val="99"/>
    <w:semiHidden/>
    <w:rsid w:val="00E0775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5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urs</dc:creator>
  <cp:keywords/>
  <dc:description/>
  <cp:lastModifiedBy>Arnej Galjot</cp:lastModifiedBy>
  <cp:revision>2</cp:revision>
  <dcterms:created xsi:type="dcterms:W3CDTF">2024-05-15T08:13:00Z</dcterms:created>
  <dcterms:modified xsi:type="dcterms:W3CDTF">2024-05-15T08:13:00Z</dcterms:modified>
</cp:coreProperties>
</file>